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5D288A" w14:textId="6555D19C" w:rsidR="0002638E" w:rsidRPr="00A602DA" w:rsidRDefault="00067B7D" w:rsidP="00F530A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723706E" wp14:editId="55E24AA0">
            <wp:extent cx="2712720" cy="2468880"/>
            <wp:effectExtent l="0" t="0" r="0" b="762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4F3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92F4A2" wp14:editId="791F0C68">
                <wp:simplePos x="0" y="0"/>
                <wp:positionH relativeFrom="column">
                  <wp:posOffset>-31115</wp:posOffset>
                </wp:positionH>
                <wp:positionV relativeFrom="paragraph">
                  <wp:posOffset>-282575</wp:posOffset>
                </wp:positionV>
                <wp:extent cx="5806440" cy="9357360"/>
                <wp:effectExtent l="0" t="0" r="22860" b="1524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6440" cy="93573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>
            <w:pict>
              <v:rect id="Dikdörtgen 2" style="position:absolute;margin-left:-2.45pt;margin-top:-22.25pt;width:457.2pt;height:7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70ad47 [3209]" strokeweight="1pt" w14:anchorId="183DD8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"/>
            </w:pict>
          </mc:Fallback>
        </mc:AlternateContent>
      </w:r>
    </w:p>
    <w:p w14:paraId="5D386378" w14:textId="77777777" w:rsidR="00AC61D9" w:rsidRPr="00A602DA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74CD306" w14:textId="21D899B9" w:rsidR="00AC61D9" w:rsidRPr="00A602DA" w:rsidRDefault="00D4055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İŞANTAŞI ÜNİVERSİTESİ</w:t>
      </w:r>
    </w:p>
    <w:p w14:paraId="1E59F8BA" w14:textId="2135A792" w:rsidR="00541159" w:rsidRPr="00A602DA" w:rsidRDefault="0054115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159">
        <w:rPr>
          <w:rFonts w:ascii="Times New Roman" w:hAnsi="Times New Roman" w:cs="Times New Roman"/>
          <w:b/>
          <w:sz w:val="24"/>
          <w:szCs w:val="24"/>
        </w:rPr>
        <w:t>İKTİSADİ İDARİ VE SOSYAL BİLİMLER FAKÜLTESİ</w:t>
      </w:r>
    </w:p>
    <w:p w14:paraId="2E146968" w14:textId="2F642881" w:rsidR="00526332" w:rsidRPr="00A602DA" w:rsidRDefault="00D4055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ÖNETİM BİLİŞİM SİSTEMLERİ</w:t>
      </w:r>
      <w:r w:rsidR="00526332" w:rsidRPr="00A602DA">
        <w:rPr>
          <w:rFonts w:ascii="Times New Roman" w:hAnsi="Times New Roman" w:cs="Times New Roman"/>
          <w:b/>
          <w:sz w:val="24"/>
          <w:szCs w:val="24"/>
        </w:rPr>
        <w:t xml:space="preserve"> PROGRAMI</w:t>
      </w:r>
    </w:p>
    <w:p w14:paraId="40F1E6CA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FBB89" w14:textId="4F59811D" w:rsidR="00526332" w:rsidRPr="00A602DA" w:rsidRDefault="0054115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159">
        <w:rPr>
          <w:rFonts w:ascii="Times New Roman" w:hAnsi="Times New Roman" w:cs="Times New Roman"/>
          <w:b/>
          <w:sz w:val="24"/>
          <w:szCs w:val="24"/>
        </w:rPr>
        <w:t>EYON</w:t>
      </w:r>
      <w:r w:rsidR="003B5DB0">
        <w:rPr>
          <w:rFonts w:ascii="Times New Roman" w:hAnsi="Times New Roman" w:cs="Times New Roman"/>
          <w:b/>
          <w:sz w:val="24"/>
          <w:szCs w:val="24"/>
        </w:rPr>
        <w:t>320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5DB0">
        <w:rPr>
          <w:rFonts w:ascii="Times New Roman" w:hAnsi="Times New Roman" w:cs="Times New Roman"/>
          <w:b/>
          <w:sz w:val="24"/>
          <w:szCs w:val="24"/>
        </w:rPr>
        <w:t xml:space="preserve">İLERİ </w:t>
      </w:r>
      <w:r w:rsidR="00E94D4B">
        <w:rPr>
          <w:rFonts w:ascii="Times New Roman" w:hAnsi="Times New Roman" w:cs="Times New Roman"/>
          <w:b/>
          <w:sz w:val="24"/>
          <w:szCs w:val="24"/>
        </w:rPr>
        <w:t xml:space="preserve">VERİTABANI </w:t>
      </w:r>
      <w:r>
        <w:rPr>
          <w:rFonts w:ascii="Times New Roman" w:hAnsi="Times New Roman" w:cs="Times New Roman"/>
          <w:b/>
          <w:sz w:val="24"/>
          <w:szCs w:val="24"/>
        </w:rPr>
        <w:t>UYGULAMALARI</w:t>
      </w:r>
    </w:p>
    <w:p w14:paraId="113A3CAE" w14:textId="7D3E3873" w:rsidR="00526332" w:rsidRPr="00A602DA" w:rsidRDefault="006053F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 xml:space="preserve"> SINAV ÖDEVİ</w:t>
      </w:r>
    </w:p>
    <w:p w14:paraId="0236A4C0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9358B8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BF30E6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C3BCA3" w14:textId="77777777" w:rsidR="00F11C2A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A28898A" w14:textId="7DF5FEE0" w:rsidR="00526332" w:rsidRPr="00A602DA" w:rsidRDefault="003C3FA0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Öğr</w:t>
      </w:r>
      <w:r w:rsidR="0071233F">
        <w:rPr>
          <w:rFonts w:ascii="Times New Roman" w:hAnsi="Times New Roman" w:cs="Times New Roman"/>
          <w:b/>
          <w:sz w:val="24"/>
          <w:szCs w:val="24"/>
        </w:rPr>
        <w:t>etim</w:t>
      </w:r>
      <w:r w:rsidRPr="00A602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E7E16">
        <w:rPr>
          <w:rFonts w:ascii="Times New Roman" w:hAnsi="Times New Roman" w:cs="Times New Roman"/>
          <w:b/>
          <w:sz w:val="24"/>
          <w:szCs w:val="24"/>
        </w:rPr>
        <w:t>Üyesi Dr.</w:t>
      </w:r>
      <w:r w:rsidRPr="00A602DA">
        <w:rPr>
          <w:rFonts w:ascii="Times New Roman" w:hAnsi="Times New Roman" w:cs="Times New Roman"/>
          <w:b/>
          <w:sz w:val="24"/>
          <w:szCs w:val="24"/>
        </w:rPr>
        <w:t xml:space="preserve"> Mustafa Çoruh</w:t>
      </w:r>
    </w:p>
    <w:p w14:paraId="4031422F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C4D0C1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89411F" w14:textId="1EA5A369" w:rsidR="00526332" w:rsidRPr="00A602DA" w:rsidRDefault="004C21DD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aziran</w:t>
      </w:r>
      <w:r w:rsidR="00526332" w:rsidRPr="00A602DA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>202</w:t>
      </w:r>
      <w:r w:rsidR="002814DC">
        <w:rPr>
          <w:rFonts w:ascii="Times New Roman" w:hAnsi="Times New Roman" w:cs="Times New Roman"/>
          <w:b/>
          <w:sz w:val="24"/>
          <w:szCs w:val="24"/>
        </w:rPr>
        <w:t>4</w:t>
      </w:r>
    </w:p>
    <w:p w14:paraId="5D942743" w14:textId="12F62F12" w:rsidR="009A1C6D" w:rsidRDefault="009A1C6D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7877BF" w14:textId="77777777" w:rsidR="00A64F36" w:rsidRPr="00A602DA" w:rsidRDefault="00A64F36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99"/>
      </w:tblGrid>
      <w:tr w:rsidR="009A1C6D" w:rsidRPr="00A602DA" w14:paraId="2CDEC652" w14:textId="77777777" w:rsidTr="023E77DC">
        <w:trPr>
          <w:trHeight w:val="378"/>
        </w:trPr>
        <w:tc>
          <w:tcPr>
            <w:tcW w:w="2263" w:type="dxa"/>
          </w:tcPr>
          <w:p w14:paraId="17B32FDA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Adı Soyadı</w:t>
            </w:r>
          </w:p>
        </w:tc>
        <w:tc>
          <w:tcPr>
            <w:tcW w:w="6799" w:type="dxa"/>
          </w:tcPr>
          <w:p w14:paraId="503F70FF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4840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9A1C6D" w:rsidRPr="00A602DA" w14:paraId="1AB4BDE0" w14:textId="77777777" w:rsidTr="023E77DC">
        <w:trPr>
          <w:trHeight w:val="80"/>
        </w:trPr>
        <w:tc>
          <w:tcPr>
            <w:tcW w:w="2263" w:type="dxa"/>
          </w:tcPr>
          <w:p w14:paraId="796B0FE7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6799" w:type="dxa"/>
          </w:tcPr>
          <w:p w14:paraId="1B4E0223" w14:textId="77777777" w:rsidR="009A1C6D" w:rsidRPr="00A602DA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4840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</w:tbl>
    <w:p w14:paraId="4EB1D9F0" w14:textId="74C35A12" w:rsidR="023E77DC" w:rsidRDefault="023E77DC"/>
    <w:p w14:paraId="47488A8B" w14:textId="77777777" w:rsidR="008D29C8" w:rsidRDefault="008D29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62E28E1" w14:textId="77777777" w:rsidR="004C21DD" w:rsidRPr="00633E88" w:rsidRDefault="004C21DD" w:rsidP="004C21D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Final</w:t>
      </w:r>
      <w:r w:rsidRPr="00633E88">
        <w:rPr>
          <w:rFonts w:ascii="Times New Roman" w:hAnsi="Times New Roman" w:cs="Times New Roman"/>
          <w:b/>
          <w:sz w:val="28"/>
          <w:szCs w:val="28"/>
        </w:rPr>
        <w:t xml:space="preserve"> Sınavı Yerine </w:t>
      </w:r>
      <w:r>
        <w:rPr>
          <w:rFonts w:ascii="Times New Roman" w:hAnsi="Times New Roman" w:cs="Times New Roman"/>
          <w:b/>
          <w:sz w:val="28"/>
          <w:szCs w:val="28"/>
        </w:rPr>
        <w:t>Geçecek</w:t>
      </w:r>
      <w:r w:rsidRPr="00633E88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Proje Ödevi</w:t>
      </w:r>
    </w:p>
    <w:p w14:paraId="23E316F5" w14:textId="77777777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</w:p>
    <w:p w14:paraId="648E05D9" w14:textId="312A48B7" w:rsidR="0014111C" w:rsidRDefault="0014111C" w:rsidP="001411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>
        <w:rPr>
          <w:rFonts w:ascii="Times New Roman" w:hAnsi="Times New Roman" w:cs="Times New Roman"/>
          <w:sz w:val="24"/>
          <w:szCs w:val="24"/>
        </w:rPr>
        <w:t>Veritaban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T) tasarım ve raporlama </w:t>
      </w:r>
      <w:r w:rsidRPr="002158A8">
        <w:rPr>
          <w:rFonts w:ascii="Times New Roman" w:hAnsi="Times New Roman" w:cs="Times New Roman"/>
          <w:sz w:val="24"/>
          <w:szCs w:val="24"/>
        </w:rPr>
        <w:t>Proj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158A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Final</w:t>
      </w:r>
      <w:r w:rsidRPr="002158A8">
        <w:rPr>
          <w:rFonts w:ascii="Times New Roman" w:hAnsi="Times New Roman" w:cs="Times New Roman"/>
          <w:sz w:val="24"/>
          <w:szCs w:val="24"/>
        </w:rPr>
        <w:t xml:space="preserve"> sınavı </w:t>
      </w:r>
      <w:r>
        <w:rPr>
          <w:rFonts w:ascii="Times New Roman" w:hAnsi="Times New Roman" w:cs="Times New Roman"/>
          <w:sz w:val="24"/>
          <w:szCs w:val="24"/>
        </w:rPr>
        <w:t>projesidir</w:t>
      </w:r>
      <w:r w:rsidRPr="002158A8">
        <w:rPr>
          <w:rFonts w:ascii="Times New Roman" w:hAnsi="Times New Roman" w:cs="Times New Roman"/>
          <w:sz w:val="24"/>
          <w:szCs w:val="24"/>
        </w:rPr>
        <w:t xml:space="preserve">. Bu </w:t>
      </w:r>
      <w:r>
        <w:rPr>
          <w:rFonts w:ascii="Times New Roman" w:hAnsi="Times New Roman" w:cs="Times New Roman"/>
          <w:sz w:val="24"/>
          <w:szCs w:val="24"/>
        </w:rPr>
        <w:t xml:space="preserve">VT projesi Ders Planında açıklandığı şekilde </w:t>
      </w:r>
      <w:r w:rsidR="009561F7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2158A8">
        <w:rPr>
          <w:rFonts w:ascii="Times New Roman" w:hAnsi="Times New Roman" w:cs="Times New Roman"/>
          <w:sz w:val="24"/>
          <w:szCs w:val="24"/>
        </w:rPr>
        <w:t xml:space="preserve"> puan değerinde olacaktır. </w:t>
      </w:r>
      <w:r>
        <w:rPr>
          <w:rFonts w:ascii="Times New Roman" w:hAnsi="Times New Roman" w:cs="Times New Roman"/>
          <w:sz w:val="24"/>
          <w:szCs w:val="24"/>
        </w:rPr>
        <w:t xml:space="preserve">Bu Ödevin ismi </w:t>
      </w:r>
      <w:r w:rsidRPr="004925F5">
        <w:rPr>
          <w:rFonts w:ascii="Times New Roman" w:hAnsi="Times New Roman" w:cs="Times New Roman"/>
          <w:sz w:val="24"/>
          <w:szCs w:val="24"/>
        </w:rPr>
        <w:t>EYON</w:t>
      </w:r>
      <w:r w:rsidR="008135F4">
        <w:rPr>
          <w:rFonts w:ascii="Times New Roman" w:hAnsi="Times New Roman" w:cs="Times New Roman"/>
          <w:sz w:val="24"/>
          <w:szCs w:val="24"/>
        </w:rPr>
        <w:t>320</w:t>
      </w:r>
      <w:r>
        <w:rPr>
          <w:rFonts w:ascii="Times New Roman" w:hAnsi="Times New Roman" w:cs="Times New Roman"/>
          <w:sz w:val="24"/>
          <w:szCs w:val="24"/>
        </w:rPr>
        <w:t>-VTUygulamalar-Proje-ÖğrenciAdSoyadı.docx</w:t>
      </w:r>
      <w:r w:rsidRPr="00AA1EB5">
        <w:rPr>
          <w:rFonts w:ascii="Times New Roman" w:hAnsi="Times New Roman" w:cs="Times New Roman"/>
          <w:sz w:val="24"/>
          <w:szCs w:val="24"/>
        </w:rPr>
        <w:t xml:space="preserve"> şeklinde olacaktır.</w:t>
      </w:r>
      <w:r>
        <w:rPr>
          <w:rFonts w:ascii="Times New Roman" w:hAnsi="Times New Roman" w:cs="Times New Roman"/>
          <w:sz w:val="24"/>
          <w:szCs w:val="24"/>
        </w:rPr>
        <w:t xml:space="preserve"> Ayrıca </w:t>
      </w:r>
      <w:r w:rsidRPr="004925F5">
        <w:rPr>
          <w:rFonts w:ascii="Times New Roman" w:hAnsi="Times New Roman" w:cs="Times New Roman"/>
          <w:sz w:val="24"/>
          <w:szCs w:val="24"/>
        </w:rPr>
        <w:t>EYON</w:t>
      </w:r>
      <w:r w:rsidR="008135F4">
        <w:rPr>
          <w:rFonts w:ascii="Times New Roman" w:hAnsi="Times New Roman" w:cs="Times New Roman"/>
          <w:sz w:val="24"/>
          <w:szCs w:val="24"/>
        </w:rPr>
        <w:t>320</w:t>
      </w:r>
      <w:r>
        <w:rPr>
          <w:rFonts w:ascii="Times New Roman" w:hAnsi="Times New Roman" w:cs="Times New Roman"/>
          <w:sz w:val="24"/>
          <w:szCs w:val="24"/>
        </w:rPr>
        <w:t xml:space="preserve">-VTUygulamalar-Proje-ÖğrenciAdSoyad-SQLScript.sql adlı </w:t>
      </w:r>
      <w:proofErr w:type="spellStart"/>
      <w:r>
        <w:rPr>
          <w:rFonts w:ascii="Times New Roman" w:hAnsi="Times New Roman" w:cs="Times New Roman"/>
          <w:sz w:val="24"/>
          <w:szCs w:val="24"/>
        </w:rPr>
        <w:t>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syası da Word dokumanı ile Sanalkampus.nisantasi.edu.tr adresinden yüklenecektir. Bu belgede yazılar Times New Roman </w:t>
      </w:r>
      <w:proofErr w:type="gramStart"/>
      <w:r>
        <w:rPr>
          <w:rFonts w:ascii="Times New Roman" w:hAnsi="Times New Roman" w:cs="Times New Roman"/>
          <w:sz w:val="24"/>
          <w:szCs w:val="24"/>
        </w:rPr>
        <w:t>fo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e 12 Punto ile yazılacaktır.</w:t>
      </w:r>
    </w:p>
    <w:p w14:paraId="3783367E" w14:textId="13073E2B" w:rsidR="0014111C" w:rsidRDefault="0014111C" w:rsidP="0014111C">
      <w:pPr>
        <w:rPr>
          <w:rFonts w:ascii="Times New Roman" w:hAnsi="Times New Roman" w:cs="Times New Roman"/>
          <w:sz w:val="24"/>
          <w:szCs w:val="24"/>
        </w:rPr>
      </w:pPr>
      <w:r w:rsidRPr="006226FD">
        <w:rPr>
          <w:rFonts w:ascii="Times New Roman" w:hAnsi="Times New Roman" w:cs="Times New Roman"/>
          <w:b/>
          <w:sz w:val="24"/>
          <w:szCs w:val="24"/>
        </w:rPr>
        <w:t>Proje:</w:t>
      </w:r>
      <w:r w:rsidRPr="006226FD">
        <w:rPr>
          <w:rFonts w:ascii="Times New Roman" w:hAnsi="Times New Roman" w:cs="Times New Roman"/>
          <w:sz w:val="24"/>
          <w:szCs w:val="24"/>
        </w:rPr>
        <w:t xml:space="preserve"> Aşağıda resimleri verilen tablolardan ve verilerden oluşan bir Personel Maaşları Takip </w:t>
      </w:r>
      <w:r>
        <w:rPr>
          <w:rFonts w:ascii="Times New Roman" w:hAnsi="Times New Roman" w:cs="Times New Roman"/>
          <w:sz w:val="24"/>
          <w:szCs w:val="24"/>
        </w:rPr>
        <w:t>Programı</w:t>
      </w:r>
      <w:r w:rsidRPr="006226FD">
        <w:rPr>
          <w:rFonts w:ascii="Times New Roman" w:hAnsi="Times New Roman" w:cs="Times New Roman"/>
          <w:sz w:val="24"/>
          <w:szCs w:val="24"/>
        </w:rPr>
        <w:t xml:space="preserve"> (PMT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226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226FD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Pr="006226FD">
        <w:rPr>
          <w:rFonts w:ascii="Times New Roman" w:hAnsi="Times New Roman" w:cs="Times New Roman"/>
          <w:sz w:val="24"/>
          <w:szCs w:val="24"/>
        </w:rPr>
        <w:t xml:space="preserve"> oluşturan SQL </w:t>
      </w:r>
      <w:proofErr w:type="spellStart"/>
      <w:r w:rsidRPr="006226FD">
        <w:rPr>
          <w:rFonts w:ascii="Times New Roman" w:hAnsi="Times New Roman" w:cs="Times New Roman"/>
          <w:sz w:val="24"/>
          <w:szCs w:val="24"/>
        </w:rPr>
        <w:t>Scripti</w:t>
      </w:r>
      <w:proofErr w:type="spellEnd"/>
      <w:r w:rsidRPr="006226FD">
        <w:rPr>
          <w:rFonts w:ascii="Times New Roman" w:hAnsi="Times New Roman" w:cs="Times New Roman"/>
          <w:sz w:val="24"/>
          <w:szCs w:val="24"/>
        </w:rPr>
        <w:t xml:space="preserve"> yazını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VT’n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vramsal, Mantıksal ve Fiziksel modellerini</w:t>
      </w:r>
      <w:r w:rsidRPr="006226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kapsayan </w:t>
      </w:r>
      <w:r w:rsidRPr="006226FD">
        <w:rPr>
          <w:rFonts w:ascii="Times New Roman" w:hAnsi="Times New Roman" w:cs="Times New Roman"/>
          <w:sz w:val="24"/>
          <w:szCs w:val="24"/>
        </w:rPr>
        <w:t xml:space="preserve">bu </w:t>
      </w:r>
      <w:r>
        <w:rPr>
          <w:rFonts w:ascii="Times New Roman" w:hAnsi="Times New Roman" w:cs="Times New Roman"/>
          <w:sz w:val="24"/>
          <w:szCs w:val="24"/>
        </w:rPr>
        <w:t xml:space="preserve">teknik kullanıcı kılavuzunu </w:t>
      </w:r>
      <w:r w:rsidRPr="006226FD">
        <w:rPr>
          <w:rFonts w:ascii="Times New Roman" w:hAnsi="Times New Roman" w:cs="Times New Roman"/>
          <w:sz w:val="24"/>
          <w:szCs w:val="24"/>
        </w:rPr>
        <w:t xml:space="preserve">raporlayınız. Yazılan </w:t>
      </w:r>
      <w:r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Pr="006226FD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Pr="006226FD">
        <w:rPr>
          <w:rFonts w:ascii="Times New Roman" w:hAnsi="Times New Roman" w:cs="Times New Roman"/>
          <w:sz w:val="24"/>
          <w:szCs w:val="24"/>
        </w:rPr>
        <w:t xml:space="preserve"> çalıştırıldığında </w:t>
      </w:r>
      <w:proofErr w:type="spellStart"/>
      <w:r w:rsidRPr="006226FD">
        <w:rPr>
          <w:rFonts w:ascii="Times New Roman" w:hAnsi="Times New Roman" w:cs="Times New Roman"/>
          <w:sz w:val="24"/>
          <w:szCs w:val="24"/>
        </w:rPr>
        <w:t>db_A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6226FD">
        <w:rPr>
          <w:rFonts w:ascii="Times New Roman" w:hAnsi="Times New Roman" w:cs="Times New Roman"/>
          <w:sz w:val="24"/>
          <w:szCs w:val="24"/>
        </w:rPr>
        <w:t>Soyad</w:t>
      </w:r>
      <w:proofErr w:type="spellEnd"/>
      <w:r w:rsidRPr="006226FD">
        <w:rPr>
          <w:rFonts w:ascii="Times New Roman" w:hAnsi="Times New Roman" w:cs="Times New Roman"/>
          <w:sz w:val="24"/>
          <w:szCs w:val="24"/>
        </w:rPr>
        <w:t xml:space="preserve"> adlı </w:t>
      </w:r>
      <w:proofErr w:type="spellStart"/>
      <w:r w:rsidRPr="006226FD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</w:t>
      </w:r>
      <w:r w:rsidRPr="006226FD">
        <w:rPr>
          <w:rFonts w:ascii="Times New Roman" w:hAnsi="Times New Roman" w:cs="Times New Roman"/>
          <w:sz w:val="24"/>
          <w:szCs w:val="24"/>
        </w:rPr>
        <w:t xml:space="preserve"> tablolarını</w:t>
      </w:r>
      <w:r>
        <w:rPr>
          <w:rFonts w:ascii="Times New Roman" w:hAnsi="Times New Roman" w:cs="Times New Roman"/>
          <w:sz w:val="24"/>
          <w:szCs w:val="24"/>
        </w:rPr>
        <w:t xml:space="preserve"> oluşturmalı</w:t>
      </w:r>
      <w:r w:rsidR="009561F7">
        <w:rPr>
          <w:rFonts w:ascii="Times New Roman" w:hAnsi="Times New Roman" w:cs="Times New Roman"/>
          <w:sz w:val="24"/>
          <w:szCs w:val="24"/>
        </w:rPr>
        <w:t>,</w:t>
      </w:r>
      <w:r w:rsidRPr="006226FD">
        <w:rPr>
          <w:rFonts w:ascii="Times New Roman" w:hAnsi="Times New Roman" w:cs="Times New Roman"/>
          <w:sz w:val="24"/>
          <w:szCs w:val="24"/>
        </w:rPr>
        <w:t xml:space="preserve"> verilerini ekle</w:t>
      </w:r>
      <w:r>
        <w:rPr>
          <w:rFonts w:ascii="Times New Roman" w:hAnsi="Times New Roman" w:cs="Times New Roman"/>
          <w:sz w:val="24"/>
          <w:szCs w:val="24"/>
        </w:rPr>
        <w:t>meli</w:t>
      </w:r>
      <w:r w:rsidR="009561F7">
        <w:rPr>
          <w:rFonts w:ascii="Times New Roman" w:hAnsi="Times New Roman" w:cs="Times New Roman"/>
          <w:sz w:val="24"/>
          <w:szCs w:val="24"/>
        </w:rPr>
        <w:t xml:space="preserve"> ve 10 adet soruya SQL </w:t>
      </w:r>
      <w:proofErr w:type="spellStart"/>
      <w:r w:rsidR="009561F7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9561F7">
        <w:rPr>
          <w:rFonts w:ascii="Times New Roman" w:hAnsi="Times New Roman" w:cs="Times New Roman"/>
          <w:sz w:val="24"/>
          <w:szCs w:val="24"/>
        </w:rPr>
        <w:t xml:space="preserve"> ile cevap vermeli</w:t>
      </w:r>
      <w:r>
        <w:rPr>
          <w:rFonts w:ascii="Times New Roman" w:hAnsi="Times New Roman" w:cs="Times New Roman"/>
          <w:sz w:val="24"/>
          <w:szCs w:val="24"/>
        </w:rPr>
        <w:t xml:space="preserve">dir. Bu kodlar </w:t>
      </w:r>
      <w:r w:rsidRPr="006226FD">
        <w:rPr>
          <w:rFonts w:ascii="Times New Roman" w:hAnsi="Times New Roman" w:cs="Times New Roman"/>
          <w:sz w:val="24"/>
          <w:szCs w:val="24"/>
        </w:rPr>
        <w:t>SQL Server</w:t>
      </w:r>
      <w:r>
        <w:rPr>
          <w:rFonts w:ascii="Times New Roman" w:hAnsi="Times New Roman" w:cs="Times New Roman"/>
          <w:sz w:val="24"/>
          <w:szCs w:val="24"/>
        </w:rPr>
        <w:t xml:space="preserve"> 2022 Express’te</w:t>
      </w:r>
      <w:r w:rsidRPr="006226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çalıştırılarak test edilmeli ve çalışan kodlar teslim edilmelidir</w:t>
      </w:r>
      <w:r w:rsidRPr="006226FD">
        <w:rPr>
          <w:rFonts w:ascii="Times New Roman" w:hAnsi="Times New Roman" w:cs="Times New Roman"/>
          <w:sz w:val="24"/>
          <w:szCs w:val="24"/>
        </w:rPr>
        <w:t>.</w:t>
      </w:r>
    </w:p>
    <w:p w14:paraId="3FCE3F63" w14:textId="0ABE3054" w:rsidR="0014111C" w:rsidRPr="00D41BAB" w:rsidRDefault="0014111C" w:rsidP="0014111C">
      <w:pPr>
        <w:rPr>
          <w:rFonts w:ascii="Times New Roman" w:hAnsi="Times New Roman" w:cs="Times New Roman"/>
          <w:sz w:val="24"/>
          <w:szCs w:val="24"/>
        </w:rPr>
      </w:pPr>
      <w:r w:rsidRPr="00131528">
        <w:rPr>
          <w:rFonts w:ascii="Times New Roman" w:hAnsi="Times New Roman" w:cs="Times New Roman"/>
          <w:b/>
          <w:bCs/>
          <w:sz w:val="24"/>
          <w:szCs w:val="24"/>
        </w:rPr>
        <w:t xml:space="preserve">Not </w:t>
      </w:r>
      <w:proofErr w:type="spellStart"/>
      <w:r w:rsidRPr="00131528">
        <w:rPr>
          <w:rFonts w:ascii="Times New Roman" w:hAnsi="Times New Roman" w:cs="Times New Roman"/>
          <w:b/>
          <w:bCs/>
          <w:sz w:val="24"/>
          <w:szCs w:val="24"/>
        </w:rPr>
        <w:t>Rubli</w:t>
      </w:r>
      <w:r>
        <w:rPr>
          <w:rFonts w:ascii="Times New Roman" w:hAnsi="Times New Roman" w:cs="Times New Roman"/>
          <w:b/>
          <w:bCs/>
          <w:sz w:val="24"/>
          <w:szCs w:val="24"/>
        </w:rPr>
        <w:t>ği</w:t>
      </w:r>
      <w:proofErr w:type="spellEnd"/>
      <w:r w:rsidRPr="0013152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1BAB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Pr="00D41BAB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Pr="00D41BAB">
        <w:rPr>
          <w:rFonts w:ascii="Times New Roman" w:hAnsi="Times New Roman" w:cs="Times New Roman"/>
          <w:sz w:val="24"/>
          <w:szCs w:val="24"/>
        </w:rPr>
        <w:t xml:space="preserve"> ile </w:t>
      </w:r>
      <w:proofErr w:type="spellStart"/>
      <w:r w:rsidRPr="00D41BAB">
        <w:rPr>
          <w:rFonts w:ascii="Times New Roman" w:hAnsi="Times New Roman" w:cs="Times New Roman"/>
          <w:sz w:val="24"/>
          <w:szCs w:val="24"/>
        </w:rPr>
        <w:t>db_</w:t>
      </w:r>
      <w:r>
        <w:rPr>
          <w:rFonts w:ascii="Times New Roman" w:hAnsi="Times New Roman" w:cs="Times New Roman"/>
          <w:sz w:val="24"/>
          <w:szCs w:val="24"/>
        </w:rPr>
        <w:t>AdSoyad</w:t>
      </w:r>
      <w:proofErr w:type="spellEnd"/>
      <w:r w:rsidRPr="00D41B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BAB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Pr="00D41BAB">
        <w:rPr>
          <w:rFonts w:ascii="Times New Roman" w:hAnsi="Times New Roman" w:cs="Times New Roman"/>
          <w:sz w:val="24"/>
          <w:szCs w:val="24"/>
        </w:rPr>
        <w:t xml:space="preserve"> ve tabloları </w:t>
      </w:r>
      <w:r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 w:cs="Times New Roman"/>
          <w:sz w:val="24"/>
          <w:szCs w:val="24"/>
        </w:rPr>
        <w:t>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le </w:t>
      </w:r>
      <w:r w:rsidRPr="00D41BAB">
        <w:rPr>
          <w:rFonts w:ascii="Times New Roman" w:hAnsi="Times New Roman" w:cs="Times New Roman"/>
          <w:sz w:val="24"/>
          <w:szCs w:val="24"/>
        </w:rPr>
        <w:t xml:space="preserve">oluşturma </w:t>
      </w:r>
      <w:r w:rsidR="008313B7">
        <w:rPr>
          <w:rFonts w:ascii="Times New Roman" w:hAnsi="Times New Roman" w:cs="Times New Roman"/>
          <w:sz w:val="24"/>
          <w:szCs w:val="24"/>
        </w:rPr>
        <w:t>1</w:t>
      </w:r>
      <w:r w:rsidRPr="00D41BAB">
        <w:rPr>
          <w:rFonts w:ascii="Times New Roman" w:hAnsi="Times New Roman" w:cs="Times New Roman"/>
          <w:sz w:val="24"/>
          <w:szCs w:val="24"/>
        </w:rPr>
        <w:t xml:space="preserve">0 puan. SQL </w:t>
      </w:r>
      <w:proofErr w:type="spellStart"/>
      <w:r w:rsidRPr="00D41BAB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Pr="00D41BAB">
        <w:rPr>
          <w:rFonts w:ascii="Times New Roman" w:hAnsi="Times New Roman" w:cs="Times New Roman"/>
          <w:sz w:val="24"/>
          <w:szCs w:val="24"/>
        </w:rPr>
        <w:t xml:space="preserve"> ile </w:t>
      </w:r>
      <w:r w:rsidR="009561F7">
        <w:rPr>
          <w:rFonts w:ascii="Times New Roman" w:hAnsi="Times New Roman" w:cs="Times New Roman"/>
          <w:sz w:val="24"/>
          <w:szCs w:val="24"/>
        </w:rPr>
        <w:t>soruları cevaplama</w:t>
      </w:r>
      <w:r w:rsidRPr="00D41BAB">
        <w:rPr>
          <w:rFonts w:ascii="Times New Roman" w:hAnsi="Times New Roman" w:cs="Times New Roman"/>
          <w:sz w:val="24"/>
          <w:szCs w:val="24"/>
        </w:rPr>
        <w:t xml:space="preserve"> </w:t>
      </w:r>
      <w:r w:rsidR="008313B7">
        <w:rPr>
          <w:rFonts w:ascii="Times New Roman" w:hAnsi="Times New Roman" w:cs="Times New Roman"/>
          <w:sz w:val="24"/>
          <w:szCs w:val="24"/>
        </w:rPr>
        <w:t>3</w:t>
      </w:r>
      <w:r w:rsidRPr="00D41BAB">
        <w:rPr>
          <w:rFonts w:ascii="Times New Roman" w:hAnsi="Times New Roman" w:cs="Times New Roman"/>
          <w:sz w:val="24"/>
          <w:szCs w:val="24"/>
        </w:rPr>
        <w:t xml:space="preserve">0 Puan. </w:t>
      </w:r>
      <w:r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 w:cs="Times New Roman"/>
          <w:sz w:val="24"/>
          <w:szCs w:val="24"/>
        </w:rPr>
        <w:t>Scriptl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k dosya halinde sanal kampüse yüklenmelidir. </w:t>
      </w:r>
      <w:r w:rsidRPr="002F3FBE">
        <w:rPr>
          <w:rFonts w:ascii="Times New Roman" w:hAnsi="Times New Roman" w:cs="Times New Roman"/>
          <w:sz w:val="24"/>
          <w:szCs w:val="24"/>
        </w:rPr>
        <w:t>Projenin Teknik Kullanıcı Kılavuzu</w:t>
      </w:r>
      <w:r>
        <w:rPr>
          <w:rFonts w:ascii="Times New Roman" w:hAnsi="Times New Roman" w:cs="Times New Roman"/>
          <w:sz w:val="24"/>
          <w:szCs w:val="24"/>
        </w:rPr>
        <w:t>nu</w:t>
      </w:r>
      <w:r w:rsidRPr="002F3FBE">
        <w:rPr>
          <w:rFonts w:ascii="Times New Roman" w:hAnsi="Times New Roman" w:cs="Times New Roman"/>
          <w:sz w:val="24"/>
          <w:szCs w:val="24"/>
        </w:rPr>
        <w:t xml:space="preserve"> hazırlama </w:t>
      </w:r>
      <w:r>
        <w:rPr>
          <w:rFonts w:ascii="Times New Roman" w:hAnsi="Times New Roman" w:cs="Times New Roman"/>
          <w:sz w:val="24"/>
          <w:szCs w:val="24"/>
        </w:rPr>
        <w:t xml:space="preserve">ve sanal kampüse yükleme </w:t>
      </w:r>
      <w:r w:rsidR="009561F7">
        <w:rPr>
          <w:rFonts w:ascii="Times New Roman" w:hAnsi="Times New Roman" w:cs="Times New Roman"/>
          <w:sz w:val="24"/>
          <w:szCs w:val="24"/>
        </w:rPr>
        <w:t>1</w:t>
      </w:r>
      <w:r w:rsidRPr="002F3FBE">
        <w:rPr>
          <w:rFonts w:ascii="Times New Roman" w:hAnsi="Times New Roman" w:cs="Times New Roman"/>
          <w:sz w:val="24"/>
          <w:szCs w:val="24"/>
        </w:rPr>
        <w:t>0 Pu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41BAB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Pr="00D41BAB">
        <w:rPr>
          <w:rFonts w:ascii="Times New Roman" w:hAnsi="Times New Roman" w:cs="Times New Roman"/>
          <w:sz w:val="24"/>
          <w:szCs w:val="24"/>
        </w:rPr>
        <w:t>scripti</w:t>
      </w:r>
      <w:proofErr w:type="spellEnd"/>
      <w:r w:rsidRPr="00D41BAB">
        <w:rPr>
          <w:rFonts w:ascii="Times New Roman" w:hAnsi="Times New Roman" w:cs="Times New Roman"/>
          <w:sz w:val="24"/>
          <w:szCs w:val="24"/>
        </w:rPr>
        <w:t xml:space="preserve"> SQL Server 20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D41BAB">
        <w:rPr>
          <w:rFonts w:ascii="Times New Roman" w:hAnsi="Times New Roman" w:cs="Times New Roman"/>
          <w:sz w:val="24"/>
          <w:szCs w:val="24"/>
        </w:rPr>
        <w:t xml:space="preserve"> Express’te çalışmayan ödevden </w:t>
      </w:r>
      <w:r w:rsidR="00066F5F">
        <w:rPr>
          <w:rFonts w:ascii="Times New Roman" w:hAnsi="Times New Roman" w:cs="Times New Roman"/>
          <w:sz w:val="24"/>
          <w:szCs w:val="24"/>
        </w:rPr>
        <w:t>en az 2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D41BAB">
        <w:rPr>
          <w:rFonts w:ascii="Times New Roman" w:hAnsi="Times New Roman" w:cs="Times New Roman"/>
          <w:sz w:val="24"/>
          <w:szCs w:val="24"/>
        </w:rPr>
        <w:t xml:space="preserve"> pu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1BAB">
        <w:rPr>
          <w:rFonts w:ascii="Times New Roman" w:hAnsi="Times New Roman" w:cs="Times New Roman"/>
          <w:sz w:val="24"/>
          <w:szCs w:val="24"/>
        </w:rPr>
        <w:t>kırılacaktır.</w:t>
      </w:r>
    </w:p>
    <w:p w14:paraId="66629AF8" w14:textId="7FC8D9CB" w:rsidR="0014111C" w:rsidRDefault="0014111C" w:rsidP="001411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oların isimleri ve sütun isimleri şu şekilde olacaktır:</w:t>
      </w:r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80"/>
        <w:gridCol w:w="2143"/>
        <w:gridCol w:w="1800"/>
        <w:gridCol w:w="1660"/>
        <w:gridCol w:w="1740"/>
      </w:tblGrid>
      <w:tr w:rsidR="00626CAA" w:rsidRPr="000F0EBC" w14:paraId="2E2ABE12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center"/>
            <w:hideMark/>
          </w:tcPr>
          <w:p w14:paraId="622CFEB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ersone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er</w:t>
            </w: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Tablosu</w:t>
            </w:r>
          </w:p>
        </w:tc>
        <w:tc>
          <w:tcPr>
            <w:tcW w:w="2143" w:type="dxa"/>
            <w:shd w:val="clear" w:color="auto" w:fill="auto"/>
            <w:noWrap/>
            <w:vAlign w:val="center"/>
            <w:hideMark/>
          </w:tcPr>
          <w:p w14:paraId="73355B5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aaşlar Tablosu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60FE322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ler Tablosu</w:t>
            </w:r>
          </w:p>
        </w:tc>
        <w:tc>
          <w:tcPr>
            <w:tcW w:w="1660" w:type="dxa"/>
          </w:tcPr>
          <w:p w14:paraId="12D6233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llanıcılar Tablosu</w:t>
            </w:r>
          </w:p>
        </w:tc>
        <w:tc>
          <w:tcPr>
            <w:tcW w:w="1740" w:type="dxa"/>
            <w:shd w:val="clear" w:color="auto" w:fill="auto"/>
            <w:noWrap/>
            <w:vAlign w:val="center"/>
            <w:hideMark/>
          </w:tcPr>
          <w:p w14:paraId="3C12895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ategoriler Tablosu</w:t>
            </w:r>
          </w:p>
        </w:tc>
      </w:tr>
      <w:tr w:rsidR="00626CAA" w:rsidRPr="000F0EBC" w14:paraId="1CA1383D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38CA839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4C281E6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A229B9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660" w:type="dxa"/>
          </w:tcPr>
          <w:p w14:paraId="5CB7278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ullanici_ID</w:t>
            </w:r>
            <w:proofErr w:type="spellEnd"/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9751B3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</w:p>
        </w:tc>
      </w:tr>
      <w:tr w:rsidR="00626CAA" w:rsidRPr="000F0EBC" w14:paraId="4216F7AA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6FF7455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d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7C2CEC6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2753F2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di</w:t>
            </w:r>
            <w:proofErr w:type="spellEnd"/>
          </w:p>
        </w:tc>
        <w:tc>
          <w:tcPr>
            <w:tcW w:w="1660" w:type="dxa"/>
          </w:tcPr>
          <w:p w14:paraId="47045CA9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ullanici_Adi</w:t>
            </w:r>
            <w:proofErr w:type="spellEnd"/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0D63A0A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insiyet</w:t>
            </w:r>
          </w:p>
        </w:tc>
      </w:tr>
      <w:tr w:rsidR="00626CAA" w:rsidRPr="000F0EBC" w14:paraId="707522B6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06281C2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oyad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4BCD1DD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Tarihi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6FED63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el</w:t>
            </w:r>
            <w:proofErr w:type="spellEnd"/>
          </w:p>
        </w:tc>
        <w:tc>
          <w:tcPr>
            <w:tcW w:w="1660" w:type="dxa"/>
          </w:tcPr>
          <w:p w14:paraId="496CC14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ullanici_Sifre</w:t>
            </w:r>
            <w:proofErr w:type="spellEnd"/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C400E6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nvan</w:t>
            </w:r>
          </w:p>
        </w:tc>
      </w:tr>
      <w:tr w:rsidR="00626CAA" w:rsidRPr="000F0EBC" w14:paraId="6F81932A" w14:textId="77777777" w:rsidTr="00A34A25">
        <w:trPr>
          <w:trHeight w:val="300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58C1A13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Tarih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1752B9F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Tutari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BB5CDD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Yonetici_ID</w:t>
            </w:r>
            <w:proofErr w:type="spellEnd"/>
          </w:p>
        </w:tc>
        <w:tc>
          <w:tcPr>
            <w:tcW w:w="1660" w:type="dxa"/>
          </w:tcPr>
          <w:p w14:paraId="68A59986" w14:textId="77777777" w:rsidR="00626CAA" w:rsidRPr="00DD7A89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Yetki</w:t>
            </w:r>
            <w:r w:rsidRPr="00DD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3FF9846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ce_Adi</w:t>
            </w:r>
            <w:proofErr w:type="spellEnd"/>
          </w:p>
        </w:tc>
      </w:tr>
      <w:tr w:rsidR="00626CAA" w:rsidRPr="000F0EBC" w14:paraId="4C33CCC1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58F7950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si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2D1C7D84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Komisyonu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3907FA3C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2179C01" w14:textId="77777777" w:rsidR="00626CAA" w:rsidRPr="00DD7A89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EC87B6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_Adi</w:t>
            </w:r>
            <w:proofErr w:type="spellEnd"/>
          </w:p>
        </w:tc>
      </w:tr>
      <w:tr w:rsidR="00626CAA" w:rsidRPr="000F0EBC" w14:paraId="5B9642E6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7A42F5E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Giris_Tarih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75DFBCE9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Toplam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35F205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13699B61" w14:textId="77777777" w:rsidR="00626CAA" w:rsidRPr="00DD7A89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57A9AE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lke</w:t>
            </w:r>
            <w:proofErr w:type="spellEnd"/>
          </w:p>
        </w:tc>
      </w:tr>
      <w:tr w:rsidR="00626CAA" w:rsidRPr="000F0EBC" w14:paraId="5E0C1BAD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2E91525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Cikis_Tarih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1811875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y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381C80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54E2BF6E" w14:textId="77777777" w:rsidR="00626CAA" w:rsidRPr="00DD7A89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9D6BC8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y_Adi</w:t>
            </w:r>
            <w:proofErr w:type="spellEnd"/>
          </w:p>
        </w:tc>
      </w:tr>
      <w:tr w:rsidR="00626CAA" w:rsidRPr="000F0EBC" w14:paraId="20245F61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18EAD5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Adr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299DA9B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Yili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085B98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452AA81D" w14:textId="77777777" w:rsidR="00626CAA" w:rsidRPr="00DD7A89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0802BF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itap_Turu</w:t>
            </w:r>
            <w:proofErr w:type="spellEnd"/>
          </w:p>
        </w:tc>
      </w:tr>
      <w:tr w:rsidR="00626CAA" w:rsidRPr="000F0EBC" w14:paraId="78FD4FEF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2E6BD73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lces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7A2D388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3DF103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F7E51E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7C197DD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Yetki_Turu</w:t>
            </w:r>
            <w:proofErr w:type="spellEnd"/>
          </w:p>
        </w:tc>
      </w:tr>
      <w:tr w:rsidR="00626CAA" w:rsidRPr="000F0EBC" w14:paraId="7EB5CB70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28F071E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l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2B4E319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1D127B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7FECE08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D6FA26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03CE1369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1F4A8438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l_Kodu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08BF2DF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29540DF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18A97CE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3929632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415E04C5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3CB4BC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Tel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7926162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452DF89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FA5B74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376030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157DBA1D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4EE9D76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Cep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7BF8679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03AB3DB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5B6C378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619B14E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A364E93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135995F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mail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6EDC1899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0CA891E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39F3241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3FBD3F6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4BC911A2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7071366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4241789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64BD25D4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47612D74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7619832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D88B7B3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7BB662F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insiyet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1EFFAC3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517FB2F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2B00C16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707B3C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C53EFFD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60FC492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nvan_ID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498E87E6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C0067A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36948CF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7BF0B4C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45D4BF1E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1B2A91A8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Maas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4B229E3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0A1C891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3C2DF9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66076C5B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130C439B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0DB4B67F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lastRenderedPageBreak/>
              <w:t>Pers_Komisyon_Yuzdes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68C9DC6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231888E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7F49A01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468FBB2B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06B6309E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588A42C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F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to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4B30082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0CB6C8A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5B3C260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2D8C9ED6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08ABABB6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1673CBB5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SGK_No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735A9BF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61E624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6ADB1F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091E93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8C7E57F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CE70D5B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TC_No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06F8244B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895089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878782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0A6599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82D1D51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07BC2BB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V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58E567D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3CC8514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81A4D66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741802B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7C3FB1D6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55CA899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V_File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560C2AA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2BCE5F7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2730C3D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4D64C74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3550D882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2966BA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V_Web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4FADE5A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5D50F42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5B3D2B1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EA6853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467FF55D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798ECB0A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Aktif_M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76103A56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679AF13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3E25EF6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505E236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0A320885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5F4C24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ydeden</w:t>
            </w:r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09CF1C2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6977DAA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360B6A38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6EF6B95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1D03D2A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C7D80CD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yit_Tarih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35C311F0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1793F96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22D2EC3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0BD8627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5F8CC05C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CC75A89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on_Kaydeden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46E91149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7648FD5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692C4BBF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6362C782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2F60FC7B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</w:tcPr>
          <w:p w14:paraId="35BC661C" w14:textId="77777777" w:rsidR="00626CA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 w:rsidRPr="00F108B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on_Kayit_Tarihi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</w:tcPr>
          <w:p w14:paraId="17A60E1A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00" w:type="dxa"/>
            <w:shd w:val="clear" w:color="auto" w:fill="auto"/>
            <w:noWrap/>
            <w:vAlign w:val="bottom"/>
          </w:tcPr>
          <w:p w14:paraId="5877AB53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660" w:type="dxa"/>
          </w:tcPr>
          <w:p w14:paraId="01F46B9E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740" w:type="dxa"/>
            <w:shd w:val="clear" w:color="auto" w:fill="auto"/>
            <w:noWrap/>
            <w:vAlign w:val="bottom"/>
          </w:tcPr>
          <w:p w14:paraId="18D1456C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626CAA" w:rsidRPr="000F0EBC" w14:paraId="4AFAC35E" w14:textId="77777777" w:rsidTr="00A34A25">
        <w:trPr>
          <w:trHeight w:val="315"/>
        </w:trPr>
        <w:tc>
          <w:tcPr>
            <w:tcW w:w="2580" w:type="dxa"/>
            <w:shd w:val="clear" w:color="auto" w:fill="auto"/>
            <w:noWrap/>
            <w:vAlign w:val="bottom"/>
            <w:hideMark/>
          </w:tcPr>
          <w:p w14:paraId="36C2C6A9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Personeller</w:t>
            </w:r>
            <w:proofErr w:type="spellEnd"/>
          </w:p>
        </w:tc>
        <w:tc>
          <w:tcPr>
            <w:tcW w:w="2143" w:type="dxa"/>
            <w:shd w:val="clear" w:color="auto" w:fill="auto"/>
            <w:noWrap/>
            <w:vAlign w:val="bottom"/>
            <w:hideMark/>
          </w:tcPr>
          <w:p w14:paraId="694C2246" w14:textId="77777777" w:rsidR="00626CAA" w:rsidRPr="007A697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Maaslar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8CBD250" w14:textId="77777777" w:rsidR="00626CAA" w:rsidRPr="007A697A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Bolumler</w:t>
            </w:r>
            <w:proofErr w:type="spellEnd"/>
          </w:p>
        </w:tc>
        <w:tc>
          <w:tcPr>
            <w:tcW w:w="1660" w:type="dxa"/>
          </w:tcPr>
          <w:p w14:paraId="2E501CB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Kullanicilar</w:t>
            </w:r>
            <w:proofErr w:type="spellEnd"/>
          </w:p>
        </w:tc>
        <w:tc>
          <w:tcPr>
            <w:tcW w:w="1740" w:type="dxa"/>
            <w:shd w:val="clear" w:color="auto" w:fill="auto"/>
            <w:noWrap/>
            <w:vAlign w:val="bottom"/>
            <w:hideMark/>
          </w:tcPr>
          <w:p w14:paraId="526A16D5" w14:textId="77777777" w:rsidR="00626CAA" w:rsidRPr="0088564C" w:rsidRDefault="00626CAA" w:rsidP="00A34A2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Katagoriler</w:t>
            </w:r>
            <w:proofErr w:type="spellEnd"/>
          </w:p>
        </w:tc>
      </w:tr>
    </w:tbl>
    <w:p w14:paraId="078B8405" w14:textId="77777777" w:rsidR="00626CAA" w:rsidRDefault="00626CAA" w:rsidP="0014111C">
      <w:pPr>
        <w:rPr>
          <w:rFonts w:ascii="Times New Roman" w:hAnsi="Times New Roman" w:cs="Times New Roman"/>
          <w:sz w:val="24"/>
          <w:szCs w:val="24"/>
        </w:rPr>
      </w:pPr>
    </w:p>
    <w:p w14:paraId="120F9A4E" w14:textId="77777777" w:rsidR="0014111C" w:rsidRDefault="0014111C" w:rsidP="0014111C">
      <w:pPr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oje şu not Rubriği ile değerlendirilecekti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276"/>
        <w:gridCol w:w="5387"/>
      </w:tblGrid>
      <w:tr w:rsidR="0014111C" w14:paraId="2E0A3770" w14:textId="77777777" w:rsidTr="00BA51C5">
        <w:tc>
          <w:tcPr>
            <w:tcW w:w="8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F6C49" w14:textId="77777777" w:rsidR="0014111C" w:rsidRDefault="0014111C" w:rsidP="00BA51C5">
            <w:pPr>
              <w:jc w:val="center"/>
              <w:rPr>
                <w:b/>
                <w:bCs/>
                <w:sz w:val="20"/>
                <w:szCs w:val="20"/>
                <w:lang w:eastAsia="tr-TR"/>
              </w:rPr>
            </w:pPr>
            <w:r>
              <w:rPr>
                <w:b/>
                <w:bCs/>
                <w:lang w:eastAsia="tr-TR"/>
              </w:rPr>
              <w:t>Proje Not Rubriği</w:t>
            </w:r>
          </w:p>
        </w:tc>
      </w:tr>
      <w:tr w:rsidR="0014111C" w14:paraId="54B22EE7" w14:textId="77777777" w:rsidTr="00BB679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9489" w14:textId="77777777" w:rsidR="0014111C" w:rsidRPr="00701B2C" w:rsidRDefault="0014111C" w:rsidP="00BA51C5">
            <w:pPr>
              <w:rPr>
                <w:b/>
                <w:bCs/>
                <w:lang w:eastAsia="tr-TR"/>
              </w:rPr>
            </w:pPr>
            <w:r w:rsidRPr="00701B2C">
              <w:rPr>
                <w:b/>
                <w:bCs/>
                <w:lang w:eastAsia="tr-TR"/>
              </w:rPr>
              <w:t>Açıklam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8253D" w14:textId="77777777" w:rsidR="0014111C" w:rsidRPr="00701B2C" w:rsidRDefault="0014111C" w:rsidP="00BA51C5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Tam Puan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943FD" w14:textId="77777777" w:rsidR="0014111C" w:rsidRPr="00701B2C" w:rsidRDefault="0014111C" w:rsidP="00BA51C5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Alınan Puan</w:t>
            </w:r>
            <w:r>
              <w:rPr>
                <w:rFonts w:ascii="Calibri" w:eastAsia="Calibri" w:hAnsi="Calibri"/>
                <w:b/>
                <w:bCs/>
                <w:lang w:eastAsia="tr-TR"/>
              </w:rPr>
              <w:t xml:space="preserve"> ve Açıklamalar</w:t>
            </w:r>
          </w:p>
        </w:tc>
      </w:tr>
      <w:tr w:rsidR="0014111C" w14:paraId="1D81B3B6" w14:textId="77777777" w:rsidTr="00BB679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E46A2" w14:textId="77777777" w:rsidR="0014111C" w:rsidRDefault="0014111C" w:rsidP="00BA51C5">
            <w:pPr>
              <w:rPr>
                <w:noProof/>
                <w:lang w:eastAsia="tr-TR"/>
              </w:rPr>
            </w:pPr>
            <w:r>
              <w:rPr>
                <w:lang w:eastAsia="tr-TR"/>
              </w:rPr>
              <w:t xml:space="preserve">Çalışan SQL </w:t>
            </w:r>
            <w:proofErr w:type="spellStart"/>
            <w:r>
              <w:rPr>
                <w:lang w:eastAsia="tr-TR"/>
              </w:rPr>
              <w:t>Script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89236" w14:textId="0384763C" w:rsidR="0014111C" w:rsidRDefault="00B90410" w:rsidP="00BA51C5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1</w:t>
            </w:r>
            <w:r w:rsidR="0014111C">
              <w:rPr>
                <w:rFonts w:ascii="Calibri" w:eastAsia="Calibri" w:hAnsi="Calibri"/>
                <w:lang w:eastAsia="tr-TR"/>
              </w:rPr>
              <w:t>0 Puan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E07E5" w14:textId="77777777" w:rsidR="0014111C" w:rsidRDefault="0014111C" w:rsidP="00BA51C5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14111C" w14:paraId="1EFD0ECB" w14:textId="77777777" w:rsidTr="00BB679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0697" w14:textId="7250D815" w:rsidR="0014111C" w:rsidRDefault="0014111C" w:rsidP="00BA51C5">
            <w:pPr>
              <w:rPr>
                <w:lang w:eastAsia="tr-TR"/>
              </w:rPr>
            </w:pPr>
            <w:proofErr w:type="spellStart"/>
            <w:r>
              <w:rPr>
                <w:lang w:eastAsia="tr-TR"/>
              </w:rPr>
              <w:t>Script</w:t>
            </w:r>
            <w:proofErr w:type="spellEnd"/>
            <w:r>
              <w:rPr>
                <w:lang w:eastAsia="tr-TR"/>
              </w:rPr>
              <w:t xml:space="preserve"> </w:t>
            </w:r>
            <w:proofErr w:type="gramStart"/>
            <w:r>
              <w:rPr>
                <w:lang w:eastAsia="tr-TR"/>
              </w:rPr>
              <w:t>İle</w:t>
            </w:r>
            <w:proofErr w:type="gramEnd"/>
            <w:r>
              <w:rPr>
                <w:lang w:eastAsia="tr-TR"/>
              </w:rPr>
              <w:t xml:space="preserve"> </w:t>
            </w:r>
            <w:r w:rsidR="00DF63DB">
              <w:rPr>
                <w:lang w:eastAsia="tr-TR"/>
              </w:rPr>
              <w:t>Soruları Cevaplam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8E8B" w14:textId="427CE0AE" w:rsidR="0014111C" w:rsidRDefault="00B90410" w:rsidP="00BA51C5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3</w:t>
            </w:r>
            <w:r w:rsidR="0014111C">
              <w:rPr>
                <w:rFonts w:ascii="Calibri" w:eastAsia="Calibri" w:hAnsi="Calibri"/>
                <w:lang w:eastAsia="tr-TR"/>
              </w:rPr>
              <w:t>0 Puan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65379" w14:textId="77777777" w:rsidR="0014111C" w:rsidRDefault="0014111C" w:rsidP="00BA51C5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14111C" w14:paraId="3BC2EB8A" w14:textId="77777777" w:rsidTr="00BB679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D404F" w14:textId="77777777" w:rsidR="0014111C" w:rsidRDefault="0014111C" w:rsidP="00BA51C5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Kullanıcı Kılavuz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90A3C" w14:textId="0AC3856B" w:rsidR="0014111C" w:rsidRDefault="00DF63DB" w:rsidP="00BA51C5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1</w:t>
            </w:r>
            <w:r w:rsidR="0014111C">
              <w:rPr>
                <w:rFonts w:ascii="Calibri" w:eastAsia="Calibri" w:hAnsi="Calibri"/>
                <w:lang w:eastAsia="tr-TR"/>
              </w:rPr>
              <w:t>0 Puan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AA39A" w14:textId="77777777" w:rsidR="0014111C" w:rsidRDefault="0014111C" w:rsidP="00BA51C5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14111C" w14:paraId="3A807451" w14:textId="77777777" w:rsidTr="00BB6790"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2E780" w14:textId="77777777" w:rsidR="0014111C" w:rsidRPr="003F30F3" w:rsidRDefault="0014111C" w:rsidP="00BA51C5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3F30F3">
              <w:rPr>
                <w:rFonts w:ascii="Calibri" w:eastAsia="Calibri" w:hAnsi="Calibri"/>
                <w:b/>
                <w:bCs/>
                <w:lang w:eastAsia="tr-TR"/>
              </w:rPr>
              <w:t>Topla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7E63B" w14:textId="424068D2" w:rsidR="0014111C" w:rsidRPr="003F30F3" w:rsidRDefault="00DF63DB" w:rsidP="00BA51C5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>
              <w:rPr>
                <w:rFonts w:ascii="Calibri" w:eastAsia="Calibri" w:hAnsi="Calibri"/>
                <w:b/>
                <w:bCs/>
                <w:lang w:eastAsia="tr-TR"/>
              </w:rPr>
              <w:t>5</w:t>
            </w:r>
            <w:r w:rsidR="0014111C">
              <w:rPr>
                <w:rFonts w:ascii="Calibri" w:eastAsia="Calibri" w:hAnsi="Calibri"/>
                <w:b/>
                <w:bCs/>
                <w:lang w:eastAsia="tr-TR"/>
              </w:rPr>
              <w:t>0</w:t>
            </w:r>
            <w:r w:rsidR="0014111C" w:rsidRPr="003F30F3">
              <w:rPr>
                <w:rFonts w:ascii="Calibri" w:eastAsia="Calibri" w:hAnsi="Calibri"/>
                <w:b/>
                <w:bCs/>
                <w:lang w:eastAsia="tr-TR"/>
              </w:rPr>
              <w:t xml:space="preserve"> Puan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18E8" w14:textId="77777777" w:rsidR="0014111C" w:rsidRDefault="0014111C" w:rsidP="00BA51C5">
            <w:pPr>
              <w:rPr>
                <w:rFonts w:ascii="Calibri" w:eastAsia="Calibri" w:hAnsi="Calibri"/>
                <w:lang w:eastAsia="tr-TR"/>
              </w:rPr>
            </w:pPr>
          </w:p>
        </w:tc>
      </w:tr>
    </w:tbl>
    <w:p w14:paraId="6CFB20D0" w14:textId="77777777" w:rsidR="0014111C" w:rsidRDefault="0014111C" w:rsidP="0014111C">
      <w:pPr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14:paraId="7926C026" w14:textId="77777777" w:rsidR="0014111C" w:rsidRDefault="0014111C" w:rsidP="0014111C">
      <w:pPr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İlk sayfada isim ve öğrenci numaralarınızı yazdıktan sonra buraya kadar olan kısımları silmeyiniz. Bu sayfadan sonra kendi teknik kullanıcı kılavuzu bilgilerinizi ekleyiniz.</w:t>
      </w:r>
    </w:p>
    <w:p w14:paraId="5EA663EB" w14:textId="77777777" w:rsidR="0014111C" w:rsidRDefault="0014111C" w:rsidP="0014111C">
      <w:pPr>
        <w:rPr>
          <w:rFonts w:ascii="Times New Roman" w:hAnsi="Times New Roman" w:cs="Times New Roman"/>
          <w:sz w:val="24"/>
          <w:szCs w:val="24"/>
        </w:rPr>
      </w:pPr>
    </w:p>
    <w:p w14:paraId="1F9BD6E6" w14:textId="77777777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</w:p>
    <w:p w14:paraId="75EE0B3E" w14:textId="77777777" w:rsidR="009445A2" w:rsidRDefault="009445A2" w:rsidP="008D29C8">
      <w:pPr>
        <w:rPr>
          <w:rFonts w:ascii="Times New Roman" w:hAnsi="Times New Roman" w:cs="Times New Roman"/>
          <w:sz w:val="24"/>
          <w:szCs w:val="24"/>
        </w:rPr>
      </w:pPr>
    </w:p>
    <w:p w14:paraId="48323A11" w14:textId="77777777" w:rsidR="006A55ED" w:rsidRDefault="006A55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9EA716C" w14:textId="77777777" w:rsidR="00A94051" w:rsidRDefault="00A94051" w:rsidP="0089638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lastRenderedPageBreak/>
        <w:t>Veritabanı</w:t>
      </w:r>
      <w:proofErr w:type="spellEnd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Kavramsal Modeli</w:t>
      </w:r>
    </w:p>
    <w:p w14:paraId="349EE4BE" w14:textId="77777777" w:rsidR="000C6B4F" w:rsidRDefault="000C6B4F" w:rsidP="0089638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14:paraId="35D56430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ersonel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Personel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Personellerin temel bilgilerini içerir.</w:t>
      </w:r>
    </w:p>
    <w:p w14:paraId="5671627F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Maaşla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Maasla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Personellerin maaş bilgilerini içerir.</w:t>
      </w:r>
    </w:p>
    <w:p w14:paraId="56DC92E7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Bölüm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Bolum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Şirketin bölümlerini ve iletişim bilgilerini içerir.</w:t>
      </w:r>
    </w:p>
    <w:p w14:paraId="66FC8FEB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ullanıcıla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Kullanicila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Sistem kullanıcılarının bilgilerini içerir.</w:t>
      </w:r>
    </w:p>
    <w:p w14:paraId="420E0E81" w14:textId="022A08B6" w:rsidR="00A94051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ategori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Kategori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Çeşitli kategorileri ve bunların tanımlarını içerir.</w:t>
      </w:r>
    </w:p>
    <w:p w14:paraId="16A290A3" w14:textId="77777777" w:rsid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14:paraId="6A3FDD7D" w14:textId="77777777" w:rsidR="00A94051" w:rsidRDefault="00A94051" w:rsidP="0089638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Mantıksal Modeli</w:t>
      </w:r>
    </w:p>
    <w:p w14:paraId="26CAD14A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ersonel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Personel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 tablosu: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ers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imar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proofErr w:type="gram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Cinsiyet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Unvan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gibi alanlar içerir.</w:t>
      </w:r>
    </w:p>
    <w:p w14:paraId="4DCBC9EE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Maaşla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Maasla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 tablosu: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Maas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imar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ers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Ay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gibi alanlar içerir.</w:t>
      </w:r>
    </w:p>
    <w:p w14:paraId="1E0E9A0D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Bölüm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Bolum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 tablosu: </w:t>
      </w:r>
      <w:proofErr w:type="spellStart"/>
      <w:proofErr w:type="gram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Bolum</w:t>
      </w:r>
      <w:proofErr w:type="gram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imar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Yonetici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gibi alanlar içerir.</w:t>
      </w:r>
    </w:p>
    <w:p w14:paraId="313893C7" w14:textId="77777777" w:rsidR="000C6B4F" w:rsidRP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ullanıcıla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Kullanicila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 tablosu: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ullanici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imar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),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Yetki_ID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Foreign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gibi alanlar içerir.</w:t>
      </w:r>
    </w:p>
    <w:p w14:paraId="245BF79B" w14:textId="628A15D4" w:rsidR="008E5DAA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ategoriler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tbl_Kategoriler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tablosu: K_ID (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Primar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ey</w:t>
      </w:r>
      <w:proofErr w:type="spellEnd"/>
      <w:r w:rsidRPr="000C6B4F">
        <w:rPr>
          <w:rStyle w:val="Strong"/>
          <w:rFonts w:ascii="Times New Roman" w:hAnsi="Times New Roman" w:cs="Times New Roman"/>
          <w:color w:val="000000"/>
          <w:sz w:val="24"/>
          <w:szCs w:val="24"/>
        </w:rPr>
        <w:t>) gibi alanlar içerir.</w:t>
      </w:r>
    </w:p>
    <w:p w14:paraId="52726BFF" w14:textId="77777777" w:rsid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14:paraId="1C341DBC" w14:textId="77777777" w:rsidR="000C6B4F" w:rsidRDefault="000C6B4F" w:rsidP="000C6B4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</w:p>
    <w:p w14:paraId="3F1BDC2A" w14:textId="77777777" w:rsidR="00A94051" w:rsidRDefault="00A94051" w:rsidP="0089638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 w:rsidR="002A2D94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Fiziksel Modeli</w:t>
      </w:r>
    </w:p>
    <w:p w14:paraId="2AD9FAD8" w14:textId="77777777" w:rsidR="007D39C8" w:rsidRPr="0089638F" w:rsidRDefault="002A2D94" w:rsidP="0089638F">
      <w:pPr>
        <w:jc w:val="center"/>
        <w:rPr>
          <w:rStyle w:val="Strong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(T-</w:t>
      </w:r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SQL </w:t>
      </w:r>
      <w:proofErr w:type="spellStart"/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>Script</w:t>
      </w:r>
      <w:proofErr w:type="spellEnd"/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13BCA">
        <w:rPr>
          <w:rStyle w:val="Strong"/>
          <w:rFonts w:ascii="Times New Roman" w:hAnsi="Times New Roman" w:cs="Times New Roman"/>
          <w:color w:val="000000"/>
          <w:sz w:val="24"/>
          <w:szCs w:val="24"/>
        </w:rPr>
        <w:t>i</w:t>
      </w:r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le </w:t>
      </w:r>
      <w:proofErr w:type="spellStart"/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095C">
        <w:rPr>
          <w:rStyle w:val="Strong"/>
          <w:rFonts w:ascii="Times New Roman" w:hAnsi="Times New Roman" w:cs="Times New Roman"/>
          <w:color w:val="000000"/>
          <w:sz w:val="24"/>
          <w:szCs w:val="24"/>
        </w:rPr>
        <w:t>O</w:t>
      </w:r>
      <w:r w:rsidR="009445A2" w:rsidRP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>luşturma</w:t>
      </w:r>
      <w:r w:rsid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58F9">
        <w:rPr>
          <w:rStyle w:val="Strong"/>
          <w:rFonts w:ascii="Times New Roman" w:hAnsi="Times New Roman" w:cs="Times New Roman"/>
          <w:color w:val="000000"/>
          <w:sz w:val="24"/>
          <w:szCs w:val="24"/>
        </w:rPr>
        <w:t xml:space="preserve">ve Veri Girişi </w:t>
      </w:r>
      <w:r w:rsidR="009445A2">
        <w:rPr>
          <w:rStyle w:val="Strong"/>
          <w:rFonts w:ascii="Times New Roman" w:hAnsi="Times New Roman" w:cs="Times New Roman"/>
          <w:color w:val="000000"/>
          <w:sz w:val="24"/>
          <w:szCs w:val="24"/>
        </w:rPr>
        <w:t>Kodları</w:t>
      </w:r>
      <w:r>
        <w:rPr>
          <w:rStyle w:val="Strong"/>
          <w:rFonts w:ascii="Times New Roman" w:hAnsi="Times New Roman" w:cs="Times New Roman"/>
          <w:color w:val="000000"/>
          <w:sz w:val="24"/>
          <w:szCs w:val="24"/>
        </w:rPr>
        <w:t>)</w:t>
      </w:r>
    </w:p>
    <w:p w14:paraId="7471490B" w14:textId="3462CC68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390C0F6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ster</w:t>
      </w:r>
      <w:proofErr w:type="spellEnd"/>
    </w:p>
    <w:p w14:paraId="1EB7A52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GO</w:t>
      </w:r>
    </w:p>
    <w:p w14:paraId="0648A97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2C9AB05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/******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Oluşturma ******/</w:t>
      </w:r>
    </w:p>
    <w:p w14:paraId="456CFA7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DATABAS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</w:t>
      </w:r>
      <w:proofErr w:type="spellEnd"/>
    </w:p>
    <w:p w14:paraId="00D070E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ON PRIMARY </w:t>
      </w:r>
    </w:p>
    <w:p w14:paraId="578936E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NAME = '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', FILENAME = 'C:\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.mdf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', SIZE = 5120KB, FILEGROWTH = 1024KB)</w:t>
      </w:r>
    </w:p>
    <w:p w14:paraId="460CDB1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LOG ON </w:t>
      </w:r>
    </w:p>
    <w:p w14:paraId="763EFBF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lastRenderedPageBreak/>
        <w:t>(NAME = '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_log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', FILENAME = 'C:\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_log.ldf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', SIZE = 1024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KB ,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 FILEGROWTH = 1024KB)</w:t>
      </w:r>
    </w:p>
    <w:p w14:paraId="69552C6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GO</w:t>
      </w:r>
    </w:p>
    <w:p w14:paraId="0395B7C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DATABAS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SET COMPATIBILITY_LEVEL = 150</w:t>
      </w:r>
    </w:p>
    <w:p w14:paraId="21B7010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GO</w:t>
      </w:r>
    </w:p>
    <w:p w14:paraId="04AFB0A2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b_BerkeSari</w:t>
      </w:r>
      <w:proofErr w:type="spellEnd"/>
    </w:p>
    <w:p w14:paraId="7083629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B2D0B98" w14:textId="6317DBB7" w:rsidR="00332122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GO</w:t>
      </w:r>
      <w:r w:rsidR="00332122" w:rsidRPr="00B92059">
        <w:rPr>
          <w:rFonts w:ascii="Times New Roman" w:hAnsi="Times New Roman" w:cs="Times New Roman"/>
          <w:sz w:val="24"/>
          <w:szCs w:val="24"/>
        </w:rPr>
        <w:t xml:space="preserve">/****** Tabloları </w:t>
      </w:r>
      <w:r w:rsidR="0052570B">
        <w:rPr>
          <w:rFonts w:ascii="Times New Roman" w:hAnsi="Times New Roman" w:cs="Times New Roman"/>
          <w:sz w:val="24"/>
          <w:szCs w:val="24"/>
        </w:rPr>
        <w:t>ve Anahtar Alanları</w:t>
      </w:r>
      <w:r w:rsidR="0052570B" w:rsidRPr="00B92059">
        <w:rPr>
          <w:rFonts w:ascii="Times New Roman" w:hAnsi="Times New Roman" w:cs="Times New Roman"/>
          <w:sz w:val="24"/>
          <w:szCs w:val="24"/>
        </w:rPr>
        <w:t xml:space="preserve"> </w:t>
      </w:r>
      <w:r w:rsidR="00332122" w:rsidRPr="00B92059">
        <w:rPr>
          <w:rFonts w:ascii="Times New Roman" w:hAnsi="Times New Roman" w:cs="Times New Roman"/>
          <w:sz w:val="24"/>
          <w:szCs w:val="24"/>
        </w:rPr>
        <w:t>Oluşturma</w:t>
      </w:r>
      <w:r w:rsidR="0052570B">
        <w:rPr>
          <w:rFonts w:ascii="Times New Roman" w:hAnsi="Times New Roman" w:cs="Times New Roman"/>
          <w:sz w:val="24"/>
          <w:szCs w:val="24"/>
        </w:rPr>
        <w:t xml:space="preserve"> </w:t>
      </w:r>
      <w:r w:rsidR="00332122" w:rsidRPr="00B92059">
        <w:rPr>
          <w:rFonts w:ascii="Times New Roman" w:hAnsi="Times New Roman" w:cs="Times New Roman"/>
          <w:sz w:val="24"/>
          <w:szCs w:val="24"/>
        </w:rPr>
        <w:t>******/</w:t>
      </w:r>
    </w:p>
    <w:p w14:paraId="0D442E77" w14:textId="015CD9F5" w:rsidR="00EC0008" w:rsidRDefault="00766F7E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</w:t>
      </w:r>
      <w:r>
        <w:rPr>
          <w:rFonts w:ascii="Times New Roman" w:hAnsi="Times New Roman" w:cs="Times New Roman"/>
          <w:sz w:val="24"/>
          <w:szCs w:val="24"/>
        </w:rPr>
        <w:t>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0117732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 PRIMARY KEY,</w:t>
      </w:r>
    </w:p>
    <w:p w14:paraId="7BA840D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00CCEE2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50D9E07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D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,</w:t>
      </w:r>
    </w:p>
    <w:p w14:paraId="5185A80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sim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AS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+ ' ' +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,</w:t>
      </w:r>
    </w:p>
    <w:p w14:paraId="0F8ADAB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Giri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,</w:t>
      </w:r>
    </w:p>
    <w:p w14:paraId="5CF5B31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iki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,</w:t>
      </w:r>
    </w:p>
    <w:p w14:paraId="58E34E1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r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255),</w:t>
      </w:r>
    </w:p>
    <w:p w14:paraId="2336D98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c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0A44442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77F818E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_Kod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0),</w:t>
      </w:r>
    </w:p>
    <w:p w14:paraId="03E1779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Te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5),</w:t>
      </w:r>
    </w:p>
    <w:p w14:paraId="7BB4E17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ep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5),</w:t>
      </w:r>
    </w:p>
    <w:p w14:paraId="653BAD9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Emai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3D7F356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5431599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Cinsiyet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044691C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nvan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22545C2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Maas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DECIMAL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0, 2),</w:t>
      </w:r>
    </w:p>
    <w:p w14:paraId="19605FF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Komisyon_Yuzd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DECIMAL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, 2),</w:t>
      </w:r>
    </w:p>
    <w:p w14:paraId="214D929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Fot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VARBINARY(MAX),</w:t>
      </w:r>
    </w:p>
    <w:p w14:paraId="37FD963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GK_N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20),</w:t>
      </w:r>
    </w:p>
    <w:p w14:paraId="1679141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TC_N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1),</w:t>
      </w:r>
    </w:p>
    <w:p w14:paraId="3E03F10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255),</w:t>
      </w:r>
    </w:p>
    <w:p w14:paraId="3843328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_Fil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VARBINARY(MAX),</w:t>
      </w:r>
    </w:p>
    <w:p w14:paraId="04F61E5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_Web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255),</w:t>
      </w:r>
    </w:p>
    <w:p w14:paraId="70F7ADE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ktif_M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BIT,</w:t>
      </w:r>
    </w:p>
    <w:p w14:paraId="68D741C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Kaydeden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25030E1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TIME,</w:t>
      </w:r>
    </w:p>
    <w:p w14:paraId="014054F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Son_Kaydeden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1C0720B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Son_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TIME,</w:t>
      </w:r>
    </w:p>
    <w:p w14:paraId="587F597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008">
        <w:rPr>
          <w:rFonts w:ascii="Times New Roman" w:hAnsi="Times New Roman" w:cs="Times New Roman"/>
          <w:sz w:val="24"/>
          <w:szCs w:val="24"/>
        </w:rPr>
        <w:t>Bolum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,</w:t>
      </w:r>
    </w:p>
    <w:p w14:paraId="2898CE3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Cinsiyet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,</w:t>
      </w:r>
    </w:p>
    <w:p w14:paraId="092AEB6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nvan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</w:t>
      </w:r>
    </w:p>
    <w:p w14:paraId="4E95410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4EEBAFDC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226DD32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42C6655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502B5D7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 PRIMARY KEY,</w:t>
      </w:r>
    </w:p>
    <w:p w14:paraId="2AADF01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6DE10D0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ATE,</w:t>
      </w:r>
    </w:p>
    <w:p w14:paraId="6DBDC1D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ut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DECIMAL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0, 2),</w:t>
      </w:r>
    </w:p>
    <w:p w14:paraId="23C288D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Komisyon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DECIMAL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0, 2),</w:t>
      </w:r>
    </w:p>
    <w:p w14:paraId="7909307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oplam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AS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ut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Komisyon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,</w:t>
      </w:r>
    </w:p>
    <w:p w14:paraId="70954F8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2B1993B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Yil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AS YEAR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,</w:t>
      </w:r>
    </w:p>
    <w:p w14:paraId="0F439B1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,</w:t>
      </w:r>
    </w:p>
    <w:p w14:paraId="2FA14DC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</w:t>
      </w:r>
    </w:p>
    <w:p w14:paraId="5A32446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5578081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8DAB21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78F0145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 PRIMARY KEY,</w:t>
      </w:r>
    </w:p>
    <w:p w14:paraId="2D49601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72F8306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Te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5),</w:t>
      </w:r>
    </w:p>
    <w:p w14:paraId="3665449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onetic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</w:t>
      </w:r>
    </w:p>
    <w:p w14:paraId="6605542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757A73A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5B471F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2684DA8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 PRIMARY KEY,</w:t>
      </w:r>
    </w:p>
    <w:p w14:paraId="51C0907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6372DEC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Sifr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48D93EF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NT,</w:t>
      </w:r>
    </w:p>
    <w:p w14:paraId="5150D52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</w:t>
      </w:r>
    </w:p>
    <w:p w14:paraId="250D3F90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22FE2EB9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6C5AE5C3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43F1604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84C325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6E34ABF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</w:p>
    <w:p w14:paraId="75B70E6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K_ID INT PRIMARY KEY,</w:t>
      </w:r>
    </w:p>
    <w:p w14:paraId="0AB1862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Cinsiyet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10),</w:t>
      </w:r>
    </w:p>
    <w:p w14:paraId="57753BB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Unvan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4780033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Ilce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15082FD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Il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76213E2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lk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745A243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20),</w:t>
      </w:r>
    </w:p>
    <w:p w14:paraId="412C989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itap_Tur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,</w:t>
      </w:r>
    </w:p>
    <w:p w14:paraId="66E7AD4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Tur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NVARCHA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50)</w:t>
      </w:r>
    </w:p>
    <w:p w14:paraId="40DF1173" w14:textId="60EE77DE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49D76F21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100FF5E1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C819F92" w14:textId="77777777" w:rsidR="00EC0008" w:rsidRPr="00B92059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9120634" w14:textId="77777777" w:rsidR="007B13DF" w:rsidRDefault="007B13DF" w:rsidP="007B13DF">
      <w:pPr>
        <w:rPr>
          <w:rFonts w:ascii="Times New Roman" w:hAnsi="Times New Roman" w:cs="Times New Roman"/>
          <w:sz w:val="24"/>
          <w:szCs w:val="24"/>
        </w:rPr>
      </w:pPr>
    </w:p>
    <w:p w14:paraId="37EE5997" w14:textId="391BCF70" w:rsidR="0023708D" w:rsidRDefault="0023708D" w:rsidP="0023708D">
      <w:pPr>
        <w:rPr>
          <w:rFonts w:ascii="Times New Roman" w:hAnsi="Times New Roman" w:cs="Times New Roman"/>
          <w:sz w:val="24"/>
          <w:szCs w:val="24"/>
        </w:rPr>
      </w:pPr>
      <w:r w:rsidRPr="00332122">
        <w:rPr>
          <w:rFonts w:ascii="Times New Roman" w:hAnsi="Times New Roman" w:cs="Times New Roman"/>
          <w:sz w:val="24"/>
          <w:szCs w:val="24"/>
        </w:rPr>
        <w:lastRenderedPageBreak/>
        <w:t xml:space="preserve">/****** </w:t>
      </w:r>
      <w:r>
        <w:rPr>
          <w:rFonts w:ascii="Times New Roman" w:hAnsi="Times New Roman" w:cs="Times New Roman"/>
          <w:sz w:val="24"/>
          <w:szCs w:val="24"/>
        </w:rPr>
        <w:t>Verileri Girme</w:t>
      </w:r>
      <w:r w:rsidRPr="00332122">
        <w:rPr>
          <w:rFonts w:ascii="Times New Roman" w:hAnsi="Times New Roman" w:cs="Times New Roman"/>
          <w:sz w:val="24"/>
          <w:szCs w:val="24"/>
        </w:rPr>
        <w:t xml:space="preserve"> ******/</w:t>
      </w:r>
    </w:p>
    <w:p w14:paraId="6AF012EE" w14:textId="77777777" w:rsidR="00EC0008" w:rsidRDefault="00EC0008" w:rsidP="0023708D">
      <w:pPr>
        <w:rPr>
          <w:rFonts w:ascii="Times New Roman" w:hAnsi="Times New Roman" w:cs="Times New Roman"/>
          <w:sz w:val="24"/>
          <w:szCs w:val="24"/>
        </w:rPr>
      </w:pPr>
    </w:p>
    <w:p w14:paraId="0913D6E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K_ID, Cinsiyet, Unvan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Ilce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Il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lk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itap_Tur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Tur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 VALUES</w:t>
      </w:r>
    </w:p>
    <w:p w14:paraId="5928584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1, 'Erkek', 'Müdür', 'Beşiktaş', 'İstanbul', 'Türkiye', 'Ocak', 'Roman', 'Admin'),</w:t>
      </w:r>
    </w:p>
    <w:p w14:paraId="7BD0498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2, 'Kadın', 'Pazarlamacı', 'Kadıköy', 'İstanbul', 'Türkiye', 'Şubat', '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Hikaye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', 'Kullanıcı'),</w:t>
      </w:r>
    </w:p>
    <w:p w14:paraId="00A1ABC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3, 'Erkek', 'Muhasebeci', 'Çankaya', 'Ankara', 'Türkiye', 'Mart', 'Bilim Kurgu', 'Admin'),</w:t>
      </w:r>
    </w:p>
    <w:p w14:paraId="5548460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4, 'Kadın', 'Mühendis', 'Buca', 'İzmir', 'Türkiye', 'Nisan', 'Tarih', 'Kullanıcı');</w:t>
      </w:r>
    </w:p>
    <w:p w14:paraId="50B2D4E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79F8CB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Te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onetic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 VALUES</w:t>
      </w:r>
    </w:p>
    <w:p w14:paraId="3EE65C0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1, 'Muhasebe', '0212-1234567', 1),</w:t>
      </w:r>
    </w:p>
    <w:p w14:paraId="2664D1F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2, 'Pazarlama', '0216-1234567', 2),</w:t>
      </w:r>
    </w:p>
    <w:p w14:paraId="04D768F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3, 'IT', '0312-1234567', 3),</w:t>
      </w:r>
    </w:p>
    <w:p w14:paraId="56E19D3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4, 'Mühendislik', '0232-1234567', 4);</w:t>
      </w:r>
    </w:p>
    <w:p w14:paraId="28596BF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990084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D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Giri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iki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r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c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_Kod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Te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ep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Email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Cinsiyet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nvan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Maas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Komisyon_Yuzdes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Fot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GK_N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TC_No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_Fil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CV_Web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ktif_M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Kaydeden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Son_Kaydeden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Son_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 VALUES</w:t>
      </w:r>
    </w:p>
    <w:p w14:paraId="75993C1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(1, 'Ahmet', 'Yılmaz', '1980-01-01', '2020-01-01', NULL, 'İstiklal Cad. No:1', 'Beyoğlu', 'İstanbul', '34000', '0212-1112233', '0532-1112233', 'ahmet.yilmaz@ornek.com', 1, 1, 3, 5000.00, 10.00, NULL, '1234567890', '11111111111', NULL, NULL, NULL, 1, 'Admin'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), 'Admin', GETDATE()),</w:t>
      </w:r>
    </w:p>
    <w:p w14:paraId="12A32B1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(2, 'Ayşe', 'Kara', '1990-02-02', '2021-02-01', NULL, 'Bağdat Cad. No:2', 'Kadıköy', 'İstanbul', '34000', '0216-2223344', '0533-2223344', 'ayse.kara@ornek.com', 2, 2, 2, 6000.00, 15.00, NULL, '1234567891', '22222222222', NULL, NULL, NULL, 1, 'Admin'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), 'Admin', GETDATE()),</w:t>
      </w:r>
    </w:p>
    <w:p w14:paraId="18B8675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(3, 'Mehmet', 'Çelik', '1985-03-03', '2019-03-01', NULL, 'Atatürk Bulvarı No:3', 'Çankaya', 'Ankara', '06000', '0312-3334455', '0534-3334455', 'mehmet.celik@ornek.com', 3, 1, 4, 7000.00, 12.00, NULL, '1234567892', '33333333333', NULL, NULL, NULL, 1, 'Admin'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), 'Admin', GETDATE()),</w:t>
      </w:r>
    </w:p>
    <w:p w14:paraId="7560927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(4, 'Fatma', 'Demir', '1995-04-04', '2022-04-01', NULL, 'Cumhuriyet Cad. No:4', 'Buca', 'İzmir', '35000', '0232-4445566', '0535-4445566', 'fatma.demir@ornek.com', 4, 2, 1, 8000.00, 18.00, NULL, '1234567893', '44444444444', NULL, NULL, NULL, 1, 'Admin'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), 'Admin', GETDATE());</w:t>
      </w:r>
    </w:p>
    <w:p w14:paraId="14DF219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4F177EC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ut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Komisyon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 VALUES</w:t>
      </w:r>
    </w:p>
    <w:p w14:paraId="5367A6F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1, 1, '2023-01-01', 5000.00, 500.00, 1),</w:t>
      </w:r>
    </w:p>
    <w:p w14:paraId="4A7CD8D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2, 2, '2023-02-01', 6000.00, 900.00, 2),</w:t>
      </w:r>
    </w:p>
    <w:p w14:paraId="3297E07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3, 3, '2023-03-01', 7000.00, 840.00, 3),</w:t>
      </w:r>
    </w:p>
    <w:p w14:paraId="078BE53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4, 4, '2023-04-01', 8000.00, 1440.00, 4);</w:t>
      </w:r>
    </w:p>
    <w:p w14:paraId="1CE5459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22ABD78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Sifr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 VALUES</w:t>
      </w:r>
    </w:p>
    <w:p w14:paraId="3577FA7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1, 'admin', 'admin123', 1),</w:t>
      </w:r>
    </w:p>
    <w:p w14:paraId="4DEFD337" w14:textId="56D03EFB" w:rsidR="0023708D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(2, 'user1', 'user123', 2);</w:t>
      </w:r>
    </w:p>
    <w:p w14:paraId="26A95A72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6995E8F0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67EA3AC5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11456710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511F7A7C" w14:textId="77777777" w:rsidR="0052570B" w:rsidRDefault="0052570B" w:rsidP="0052570B">
      <w:pPr>
        <w:rPr>
          <w:rFonts w:ascii="Times New Roman" w:hAnsi="Times New Roman" w:cs="Times New Roman"/>
          <w:sz w:val="24"/>
          <w:szCs w:val="24"/>
        </w:rPr>
      </w:pPr>
      <w:r w:rsidRPr="00B92059">
        <w:rPr>
          <w:rFonts w:ascii="Times New Roman" w:hAnsi="Times New Roman" w:cs="Times New Roman"/>
          <w:sz w:val="24"/>
          <w:szCs w:val="24"/>
        </w:rPr>
        <w:t>/****** Tablo</w:t>
      </w:r>
      <w:r>
        <w:rPr>
          <w:rFonts w:ascii="Times New Roman" w:hAnsi="Times New Roman" w:cs="Times New Roman"/>
          <w:sz w:val="24"/>
          <w:szCs w:val="24"/>
        </w:rPr>
        <w:t xml:space="preserve"> Referans Alan (</w:t>
      </w:r>
      <w:proofErr w:type="spellStart"/>
      <w:r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e </w:t>
      </w:r>
      <w:proofErr w:type="spellStart"/>
      <w:r>
        <w:rPr>
          <w:rFonts w:ascii="Times New Roman" w:hAnsi="Times New Roman" w:cs="Times New Roman"/>
          <w:sz w:val="24"/>
          <w:szCs w:val="24"/>
        </w:rPr>
        <w:t>Default’lar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92059">
        <w:rPr>
          <w:rFonts w:ascii="Times New Roman" w:hAnsi="Times New Roman" w:cs="Times New Roman"/>
          <w:sz w:val="24"/>
          <w:szCs w:val="24"/>
        </w:rPr>
        <w:t>Oluşturma ******/</w:t>
      </w:r>
    </w:p>
    <w:p w14:paraId="0210198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B0B91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Personeller_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olum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008">
        <w:rPr>
          <w:rFonts w:ascii="Times New Roman" w:hAnsi="Times New Roman" w:cs="Times New Roman"/>
          <w:sz w:val="24"/>
          <w:szCs w:val="24"/>
        </w:rPr>
        <w:t>Bolum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1CB8BDA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64FD56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B9C8C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Personeller_Cinsiyet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Cinsiyet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;</w:t>
      </w:r>
    </w:p>
    <w:p w14:paraId="45591CF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6B8138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D1206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Personeller_Unvan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nvan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;</w:t>
      </w:r>
    </w:p>
    <w:p w14:paraId="17D5799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3A5A190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--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tablosu için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lişkileri</w:t>
      </w:r>
    </w:p>
    <w:p w14:paraId="3434151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1AC07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Maaslar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);</w:t>
      </w:r>
    </w:p>
    <w:p w14:paraId="16577C2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354226C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D7696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Maaslar_Ay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y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;</w:t>
      </w:r>
    </w:p>
    <w:p w14:paraId="73F27F1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3902487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--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tablosu için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oreign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ey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ilişkileri</w:t>
      </w:r>
    </w:p>
    <w:p w14:paraId="27A285D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F5AB6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FK_Kullanicilar_Yetk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FOREIGN KEY 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etk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REFERENCE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(K_ID);</w:t>
      </w:r>
    </w:p>
    <w:p w14:paraId="0BBD528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913E32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--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efault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ğerlerin oluşturulması</w:t>
      </w:r>
    </w:p>
    <w:p w14:paraId="0AFE2E6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</w:p>
    <w:p w14:paraId="5446FA2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F_Pers_Aktif_M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FAULT 1 FOR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ktif_M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41F7E17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5D90912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</w:p>
    <w:p w14:paraId="0E1C7A1B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F_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FAULT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) FOR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75850C7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C3CF77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</w:p>
    <w:p w14:paraId="19EE8B5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F_Son_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FAULT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) FOR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Son_Kayit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6F644CC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5E2C67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</w:p>
    <w:p w14:paraId="17E4780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F_Maa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FAULT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GETDATE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) FOR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32DE8D2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1EDAB3E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LTER TABL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</w:p>
    <w:p w14:paraId="14E46705" w14:textId="473402AD" w:rsidR="00EC0008" w:rsidRPr="00B92059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ADD CONSTRAIN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F_Kullanici_Sifr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DEFAULT '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defaultpasswor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' FOR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Sifr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4E6C3400" w14:textId="77777777" w:rsidR="007B13DF" w:rsidRDefault="007B13DF" w:rsidP="007B13DF">
      <w:pPr>
        <w:rPr>
          <w:rFonts w:ascii="Times New Roman" w:hAnsi="Times New Roman" w:cs="Times New Roman"/>
          <w:sz w:val="24"/>
          <w:szCs w:val="24"/>
        </w:rPr>
      </w:pPr>
    </w:p>
    <w:p w14:paraId="18C4D6AC" w14:textId="1EF5F2EB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 w:rsidRPr="00332122">
        <w:rPr>
          <w:rFonts w:ascii="Times New Roman" w:hAnsi="Times New Roman" w:cs="Times New Roman"/>
          <w:sz w:val="24"/>
          <w:szCs w:val="24"/>
        </w:rPr>
        <w:t xml:space="preserve">/****** </w:t>
      </w:r>
      <w:r>
        <w:rPr>
          <w:rFonts w:ascii="Times New Roman" w:hAnsi="Times New Roman" w:cs="Times New Roman"/>
          <w:sz w:val="24"/>
          <w:szCs w:val="24"/>
        </w:rPr>
        <w:t xml:space="preserve">Soruları SQL </w:t>
      </w:r>
      <w:proofErr w:type="spellStart"/>
      <w:r>
        <w:rPr>
          <w:rFonts w:ascii="Times New Roman" w:hAnsi="Times New Roman" w:cs="Times New Roman"/>
          <w:sz w:val="24"/>
          <w:szCs w:val="24"/>
        </w:rPr>
        <w:t>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İ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evaplama</w:t>
      </w:r>
      <w:r w:rsidRPr="00332122">
        <w:rPr>
          <w:rFonts w:ascii="Times New Roman" w:hAnsi="Times New Roman" w:cs="Times New Roman"/>
          <w:sz w:val="24"/>
          <w:szCs w:val="24"/>
        </w:rPr>
        <w:t xml:space="preserve"> ******/</w:t>
      </w:r>
    </w:p>
    <w:p w14:paraId="007161E2" w14:textId="1B66FB75" w:rsidR="00172F40" w:rsidRDefault="00172F40" w:rsidP="00525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1: </w:t>
      </w:r>
      <w:r w:rsidR="00C72760">
        <w:rPr>
          <w:rFonts w:ascii="Times New Roman" w:hAnsi="Times New Roman" w:cs="Times New Roman"/>
          <w:sz w:val="24"/>
          <w:szCs w:val="24"/>
        </w:rPr>
        <w:t xml:space="preserve"> Ankara’da</w:t>
      </w:r>
      <w:proofErr w:type="gramEnd"/>
      <w:r w:rsidR="00C72760">
        <w:rPr>
          <w:rFonts w:ascii="Times New Roman" w:hAnsi="Times New Roman" w:cs="Times New Roman"/>
          <w:sz w:val="24"/>
          <w:szCs w:val="24"/>
        </w:rPr>
        <w:t xml:space="preserve"> çalışan personelleri</w:t>
      </w:r>
      <w:r w:rsidR="008600DC">
        <w:rPr>
          <w:rFonts w:ascii="Times New Roman" w:hAnsi="Times New Roman" w:cs="Times New Roman"/>
          <w:sz w:val="24"/>
          <w:szCs w:val="24"/>
        </w:rPr>
        <w:t xml:space="preserve"> listeleyiniz.</w:t>
      </w:r>
    </w:p>
    <w:p w14:paraId="15C282EE" w14:textId="08703A4C" w:rsidR="00172F40" w:rsidRDefault="00172F40" w:rsidP="00525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2:</w:t>
      </w:r>
      <w:r w:rsidR="00CD57E2">
        <w:rPr>
          <w:rFonts w:ascii="Times New Roman" w:hAnsi="Times New Roman" w:cs="Times New Roman"/>
          <w:sz w:val="24"/>
          <w:szCs w:val="24"/>
        </w:rPr>
        <w:t xml:space="preserve"> İkiden</w:t>
      </w:r>
      <w:r w:rsidR="00CD57E2" w:rsidRPr="00CD57E2">
        <w:rPr>
          <w:rFonts w:ascii="Times New Roman" w:hAnsi="Times New Roman" w:cs="Times New Roman"/>
          <w:sz w:val="24"/>
          <w:szCs w:val="24"/>
        </w:rPr>
        <w:t xml:space="preserve"> fazla </w:t>
      </w:r>
      <w:r w:rsidR="00CD57E2">
        <w:rPr>
          <w:rFonts w:ascii="Times New Roman" w:hAnsi="Times New Roman" w:cs="Times New Roman"/>
          <w:sz w:val="24"/>
          <w:szCs w:val="24"/>
        </w:rPr>
        <w:t>personelin</w:t>
      </w:r>
      <w:r w:rsidR="00CD57E2" w:rsidRPr="00CD57E2">
        <w:rPr>
          <w:rFonts w:ascii="Times New Roman" w:hAnsi="Times New Roman" w:cs="Times New Roman"/>
          <w:sz w:val="24"/>
          <w:szCs w:val="24"/>
        </w:rPr>
        <w:t xml:space="preserve"> çalıştığı </w:t>
      </w:r>
      <w:r w:rsidR="00CD57E2">
        <w:rPr>
          <w:rFonts w:ascii="Times New Roman" w:hAnsi="Times New Roman" w:cs="Times New Roman"/>
          <w:sz w:val="24"/>
          <w:szCs w:val="24"/>
        </w:rPr>
        <w:t>illerin</w:t>
      </w:r>
      <w:r w:rsidR="00CD57E2" w:rsidRPr="00CD57E2">
        <w:rPr>
          <w:rFonts w:ascii="Times New Roman" w:hAnsi="Times New Roman" w:cs="Times New Roman"/>
          <w:sz w:val="24"/>
          <w:szCs w:val="24"/>
        </w:rPr>
        <w:t xml:space="preserve"> adlarını sırala</w:t>
      </w:r>
      <w:r w:rsidR="00CD57E2">
        <w:rPr>
          <w:rFonts w:ascii="Times New Roman" w:hAnsi="Times New Roman" w:cs="Times New Roman"/>
          <w:sz w:val="24"/>
          <w:szCs w:val="24"/>
        </w:rPr>
        <w:t>yınız</w:t>
      </w:r>
      <w:r w:rsidR="00917F17">
        <w:rPr>
          <w:rFonts w:ascii="Times New Roman" w:hAnsi="Times New Roman" w:cs="Times New Roman"/>
          <w:sz w:val="24"/>
          <w:szCs w:val="24"/>
        </w:rPr>
        <w:t>.</w:t>
      </w:r>
    </w:p>
    <w:p w14:paraId="776987AC" w14:textId="5C860363" w:rsidR="00172F40" w:rsidRDefault="00172F40" w:rsidP="00525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3:</w:t>
      </w:r>
      <w:r w:rsidR="00544498">
        <w:rPr>
          <w:rFonts w:ascii="Times New Roman" w:hAnsi="Times New Roman" w:cs="Times New Roman"/>
          <w:sz w:val="24"/>
          <w:szCs w:val="24"/>
        </w:rPr>
        <w:t xml:space="preserve"> Bölümlere göre</w:t>
      </w:r>
      <w:r w:rsidR="00917F17">
        <w:rPr>
          <w:rFonts w:ascii="Times New Roman" w:hAnsi="Times New Roman" w:cs="Times New Roman"/>
          <w:sz w:val="24"/>
          <w:szCs w:val="24"/>
        </w:rPr>
        <w:t xml:space="preserve"> personel maaşları ortalamasını listeleyiniz.</w:t>
      </w:r>
    </w:p>
    <w:p w14:paraId="4EFEAC4C" w14:textId="463FE08C" w:rsidR="00172F40" w:rsidRDefault="00172F40" w:rsidP="00525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4:</w:t>
      </w:r>
      <w:r w:rsidR="00157F24">
        <w:rPr>
          <w:rFonts w:ascii="Times New Roman" w:hAnsi="Times New Roman" w:cs="Times New Roman"/>
          <w:sz w:val="24"/>
          <w:szCs w:val="24"/>
        </w:rPr>
        <w:t xml:space="preserve"> Personel adında “M” harfi bulunan personelleri listeleyiniz.</w:t>
      </w:r>
    </w:p>
    <w:p w14:paraId="16B58C2B" w14:textId="7A5B055E" w:rsidR="00172F40" w:rsidRDefault="00172F40" w:rsidP="005257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5:</w:t>
      </w:r>
      <w:r w:rsidR="00E4689B">
        <w:rPr>
          <w:rFonts w:ascii="Times New Roman" w:hAnsi="Times New Roman" w:cs="Times New Roman"/>
          <w:sz w:val="24"/>
          <w:szCs w:val="24"/>
        </w:rPr>
        <w:t xml:space="preserve"> Personelin Bölüm Adi ve Bölüm Telefonlarını listeleyiniz.</w:t>
      </w:r>
    </w:p>
    <w:p w14:paraId="67527E18" w14:textId="7BE21E8D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6: </w:t>
      </w:r>
      <w:r w:rsidR="00D41808">
        <w:rPr>
          <w:rFonts w:ascii="Times New Roman" w:hAnsi="Times New Roman" w:cs="Times New Roman"/>
          <w:sz w:val="24"/>
          <w:szCs w:val="24"/>
        </w:rPr>
        <w:t>Personele yıllık ödenen maaşların toplamlarını listeleyiniz.</w:t>
      </w:r>
    </w:p>
    <w:p w14:paraId="62BC5F12" w14:textId="0DF09A82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7:</w:t>
      </w:r>
      <w:r w:rsidR="00D41808">
        <w:rPr>
          <w:rFonts w:ascii="Times New Roman" w:hAnsi="Times New Roman" w:cs="Times New Roman"/>
          <w:sz w:val="24"/>
          <w:szCs w:val="24"/>
        </w:rPr>
        <w:t xml:space="preserve"> Personel adının ilk harfini ve soyadını listeleyen sorguyu yazınız. Örneğin “</w:t>
      </w:r>
      <w:proofErr w:type="spellStart"/>
      <w:r w:rsidR="00D41808">
        <w:rPr>
          <w:rFonts w:ascii="Times New Roman" w:hAnsi="Times New Roman" w:cs="Times New Roman"/>
          <w:sz w:val="24"/>
          <w:szCs w:val="24"/>
        </w:rPr>
        <w:t>mçoruh</w:t>
      </w:r>
      <w:proofErr w:type="spellEnd"/>
      <w:r w:rsidR="00D41808">
        <w:rPr>
          <w:rFonts w:ascii="Times New Roman" w:hAnsi="Times New Roman" w:cs="Times New Roman"/>
          <w:sz w:val="24"/>
          <w:szCs w:val="24"/>
        </w:rPr>
        <w:t>” gibi</w:t>
      </w:r>
    </w:p>
    <w:p w14:paraId="352AD7DE" w14:textId="77777777" w:rsidR="00D41808" w:rsidRDefault="00D41808" w:rsidP="00172F40">
      <w:pPr>
        <w:rPr>
          <w:rFonts w:ascii="Times New Roman" w:hAnsi="Times New Roman" w:cs="Times New Roman"/>
          <w:sz w:val="24"/>
          <w:szCs w:val="24"/>
        </w:rPr>
      </w:pPr>
    </w:p>
    <w:p w14:paraId="6F981525" w14:textId="5D200628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8:</w:t>
      </w:r>
      <w:r w:rsidR="00ED383B">
        <w:rPr>
          <w:rFonts w:ascii="Times New Roman" w:hAnsi="Times New Roman" w:cs="Times New Roman"/>
          <w:sz w:val="24"/>
          <w:szCs w:val="24"/>
        </w:rPr>
        <w:t xml:space="preserve"> Personelin yaşlarını hesaplayan bir sorgu yazınız.</w:t>
      </w:r>
    </w:p>
    <w:p w14:paraId="387023F4" w14:textId="3DDF1A84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9:</w:t>
      </w:r>
      <w:r w:rsidR="008600DC">
        <w:rPr>
          <w:rFonts w:ascii="Times New Roman" w:hAnsi="Times New Roman" w:cs="Times New Roman"/>
          <w:sz w:val="24"/>
          <w:szCs w:val="24"/>
        </w:rPr>
        <w:t xml:space="preserve"> Kullanıcılar tablosundaki 2 </w:t>
      </w:r>
      <w:proofErr w:type="spellStart"/>
      <w:r w:rsidR="008600DC">
        <w:rPr>
          <w:rFonts w:ascii="Times New Roman" w:hAnsi="Times New Roman" w:cs="Times New Roman"/>
          <w:sz w:val="24"/>
          <w:szCs w:val="24"/>
        </w:rPr>
        <w:t>nolu</w:t>
      </w:r>
      <w:proofErr w:type="spellEnd"/>
      <w:r w:rsidR="008600DC">
        <w:rPr>
          <w:rFonts w:ascii="Times New Roman" w:hAnsi="Times New Roman" w:cs="Times New Roman"/>
          <w:sz w:val="24"/>
          <w:szCs w:val="24"/>
        </w:rPr>
        <w:t xml:space="preserve"> kullanıcının şifresini değiştiren güncelleme sorgusunu yazınız.</w:t>
      </w:r>
    </w:p>
    <w:p w14:paraId="412016B1" w14:textId="360A6D7E" w:rsidR="00172F40" w:rsidRDefault="00172F40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10:</w:t>
      </w:r>
      <w:r w:rsidR="008600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00DC">
        <w:rPr>
          <w:rFonts w:ascii="Times New Roman" w:hAnsi="Times New Roman" w:cs="Times New Roman"/>
          <w:sz w:val="24"/>
          <w:szCs w:val="24"/>
        </w:rPr>
        <w:t>Ünvanı</w:t>
      </w:r>
      <w:proofErr w:type="spellEnd"/>
      <w:r w:rsidR="008600DC">
        <w:rPr>
          <w:rFonts w:ascii="Times New Roman" w:hAnsi="Times New Roman" w:cs="Times New Roman"/>
          <w:sz w:val="24"/>
          <w:szCs w:val="24"/>
        </w:rPr>
        <w:t xml:space="preserve"> “Pazarlamacı” olan personeli tablodan siliniz.</w:t>
      </w:r>
    </w:p>
    <w:p w14:paraId="0AC8E0B3" w14:textId="77777777" w:rsidR="00EC0008" w:rsidRDefault="00EC0008" w:rsidP="00172F40">
      <w:pPr>
        <w:rPr>
          <w:rFonts w:ascii="Times New Roman" w:hAnsi="Times New Roman" w:cs="Times New Roman"/>
          <w:sz w:val="24"/>
          <w:szCs w:val="24"/>
        </w:rPr>
      </w:pPr>
    </w:p>
    <w:p w14:paraId="7C975AD7" w14:textId="212EAB87" w:rsidR="00EC0008" w:rsidRDefault="00EC0008" w:rsidP="00172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vaplar =&gt; </w:t>
      </w:r>
    </w:p>
    <w:p w14:paraId="6C096A1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1: Ankara’da çalışan personelleri listeleyiniz.</w:t>
      </w:r>
    </w:p>
    <w:p w14:paraId="40371439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'Ankara';</w:t>
      </w:r>
    </w:p>
    <w:p w14:paraId="1C0FA6E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1F829761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2: İkiden fazla personelin çalıştığı illerin adlarını sıralayınız.</w:t>
      </w:r>
    </w:p>
    <w:p w14:paraId="6FF6253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*) A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onel_Sayisi</w:t>
      </w:r>
      <w:proofErr w:type="spellEnd"/>
    </w:p>
    <w:p w14:paraId="50FE01D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</w:p>
    <w:p w14:paraId="3B9ABB0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li</w:t>
      </w:r>
      <w:proofErr w:type="spellEnd"/>
    </w:p>
    <w:p w14:paraId="3A05CE6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HAVING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*) &gt; 2;</w:t>
      </w:r>
    </w:p>
    <w:p w14:paraId="0BCC8E4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417BF8FD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3: Bölümlere göre personel maaşları ortalamasını listeleyiniz.</w:t>
      </w:r>
    </w:p>
    <w:p w14:paraId="4C0BD3A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.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, AVG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.Pers_Maas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Ortalama_Maas</w:t>
      </w:r>
      <w:proofErr w:type="spellEnd"/>
    </w:p>
    <w:p w14:paraId="7CC3B46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p</w:t>
      </w:r>
    </w:p>
    <w:p w14:paraId="7AEC2A6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JOIN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b ON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p.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.Bolum_ID</w:t>
      </w:r>
      <w:proofErr w:type="spellEnd"/>
    </w:p>
    <w:p w14:paraId="5124B08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b.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0794FA8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95C759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4: Personel adında “M” harfi bulunan personelleri listeleyiniz.</w:t>
      </w:r>
    </w:p>
    <w:p w14:paraId="6B19276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LIKE '%M%';</w:t>
      </w:r>
    </w:p>
    <w:p w14:paraId="3F09A81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083003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5: Personelin Bölüm Adi ve Bölüm Telefonlarını listeleyiniz.</w:t>
      </w:r>
    </w:p>
    <w:p w14:paraId="6CACAAE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p.Pers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.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.Bolum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.Bolum_Tel</w:t>
      </w:r>
      <w:proofErr w:type="spellEnd"/>
    </w:p>
    <w:p w14:paraId="3725473F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lastRenderedPageBreak/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p</w:t>
      </w:r>
    </w:p>
    <w:p w14:paraId="2C2B01F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JOIN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Bolum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b ON </w:t>
      </w:r>
      <w:proofErr w:type="spellStart"/>
      <w:proofErr w:type="gramStart"/>
      <w:r w:rsidRPr="00EC0008">
        <w:rPr>
          <w:rFonts w:ascii="Times New Roman" w:hAnsi="Times New Roman" w:cs="Times New Roman"/>
          <w:sz w:val="24"/>
          <w:szCs w:val="24"/>
        </w:rPr>
        <w:t>p.Bolum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b.Bolum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08F6746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1DBBAC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6: Personele yıllık ödenen maaşların toplamlarını listeleyiniz.</w:t>
      </w:r>
    </w:p>
    <w:p w14:paraId="159942B5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, SUM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aas_Tutar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Yillik_Toplam_Maas</w:t>
      </w:r>
      <w:proofErr w:type="spellEnd"/>
    </w:p>
    <w:p w14:paraId="33A0C82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Maaslar</w:t>
      </w:r>
      <w:proofErr w:type="spellEnd"/>
    </w:p>
    <w:p w14:paraId="3A2AAAE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11EB1EA3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040307F8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7: Personel adının ilk harfini ve soyadını listeleyen sorguyu yazınız. Örneğin “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mçoruh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” gibi</w:t>
      </w:r>
    </w:p>
    <w:p w14:paraId="035563C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LOWER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>SUBSTRING(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1, 1) +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AdSoyadKodu</w:t>
      </w:r>
      <w:proofErr w:type="spellEnd"/>
    </w:p>
    <w:p w14:paraId="7DE182FC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4F6AF882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55CC607A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>-- S8: Personelin yaşlarını hesaplayan bir sorgu yazınız.</w:t>
      </w:r>
    </w:p>
    <w:p w14:paraId="1C9E0C94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Soyad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C0008">
        <w:rPr>
          <w:rFonts w:ascii="Times New Roman" w:hAnsi="Times New Roman" w:cs="Times New Roman"/>
          <w:sz w:val="24"/>
          <w:szCs w:val="24"/>
        </w:rPr>
        <w:t>DATEDIFF(</w:t>
      </w:r>
      <w:proofErr w:type="gramEnd"/>
      <w:r w:rsidRPr="00EC0008">
        <w:rPr>
          <w:rFonts w:ascii="Times New Roman" w:hAnsi="Times New Roman" w:cs="Times New Roman"/>
          <w:sz w:val="24"/>
          <w:szCs w:val="24"/>
        </w:rPr>
        <w:t xml:space="preserve">YEAR,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Pers_DTarihi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, GETDATE()) AS Yas</w:t>
      </w:r>
    </w:p>
    <w:p w14:paraId="76553E9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>;</w:t>
      </w:r>
    </w:p>
    <w:p w14:paraId="3F4F02DE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552DDA9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-- S9: Kullanıcılar tablosundaki 2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nolu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kullanıcının şifresini değiştiren güncelleme sorgusunu yazınız.</w:t>
      </w:r>
    </w:p>
    <w:p w14:paraId="5B27817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UPDAT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ullanicila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Sifre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'YeniSifre123' WHER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Kullanici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2;</w:t>
      </w:r>
    </w:p>
    <w:p w14:paraId="159E64F6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7893E3B7" w14:textId="77777777" w:rsidR="00EC0008" w:rsidRP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-- S10: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Ünvanı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“Pazarlamacı” olan personeli tablodan siliniz.</w:t>
      </w:r>
    </w:p>
    <w:p w14:paraId="4C7BD236" w14:textId="5C93E614" w:rsidR="003D13E9" w:rsidRDefault="00EC0008" w:rsidP="00EC0008">
      <w:pPr>
        <w:rPr>
          <w:rFonts w:ascii="Times New Roman" w:hAnsi="Times New Roman" w:cs="Times New Roman"/>
          <w:sz w:val="24"/>
          <w:szCs w:val="24"/>
        </w:rPr>
      </w:pPr>
      <w:r w:rsidRPr="00EC0008">
        <w:rPr>
          <w:rFonts w:ascii="Times New Roman" w:hAnsi="Times New Roman" w:cs="Times New Roman"/>
          <w:sz w:val="24"/>
          <w:szCs w:val="24"/>
        </w:rPr>
        <w:t xml:space="preserve">DELETE 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Personel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Unvan_ID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= (SELECT K_ID FROM </w:t>
      </w:r>
      <w:proofErr w:type="spellStart"/>
      <w:r w:rsidRPr="00EC0008">
        <w:rPr>
          <w:rFonts w:ascii="Times New Roman" w:hAnsi="Times New Roman" w:cs="Times New Roman"/>
          <w:sz w:val="24"/>
          <w:szCs w:val="24"/>
        </w:rPr>
        <w:t>tbl_Kategoriler</w:t>
      </w:r>
      <w:proofErr w:type="spellEnd"/>
      <w:r w:rsidRPr="00EC0008">
        <w:rPr>
          <w:rFonts w:ascii="Times New Roman" w:hAnsi="Times New Roman" w:cs="Times New Roman"/>
          <w:sz w:val="24"/>
          <w:szCs w:val="24"/>
        </w:rPr>
        <w:t xml:space="preserve"> WHERE Unvan = 'Pazarlamacı');</w:t>
      </w:r>
    </w:p>
    <w:p w14:paraId="486BA0A6" w14:textId="77777777" w:rsidR="00EC0008" w:rsidRDefault="00EC0008" w:rsidP="00EC0008">
      <w:pPr>
        <w:rPr>
          <w:rFonts w:ascii="Times New Roman" w:hAnsi="Times New Roman" w:cs="Times New Roman"/>
          <w:sz w:val="24"/>
          <w:szCs w:val="24"/>
        </w:rPr>
      </w:pPr>
    </w:p>
    <w:p w14:paraId="6958E98B" w14:textId="0F806A54" w:rsidR="00332122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332122">
        <w:rPr>
          <w:rFonts w:ascii="Times New Roman" w:hAnsi="Times New Roman" w:cs="Times New Roman"/>
          <w:sz w:val="24"/>
          <w:szCs w:val="24"/>
        </w:rPr>
        <w:t xml:space="preserve">/****** </w:t>
      </w:r>
      <w:r>
        <w:rPr>
          <w:rFonts w:ascii="Times New Roman" w:hAnsi="Times New Roman" w:cs="Times New Roman"/>
          <w:sz w:val="24"/>
          <w:szCs w:val="24"/>
        </w:rPr>
        <w:t>Tabloları Sorgulama</w:t>
      </w:r>
      <w:r w:rsidRPr="00332122">
        <w:rPr>
          <w:rFonts w:ascii="Times New Roman" w:hAnsi="Times New Roman" w:cs="Times New Roman"/>
          <w:sz w:val="24"/>
          <w:szCs w:val="24"/>
        </w:rPr>
        <w:t xml:space="preserve"> ******/</w:t>
      </w:r>
    </w:p>
    <w:p w14:paraId="7799927B" w14:textId="6BF07E70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056C0E">
        <w:rPr>
          <w:rFonts w:ascii="Times New Roman" w:hAnsi="Times New Roman" w:cs="Times New Roman"/>
          <w:sz w:val="24"/>
          <w:szCs w:val="24"/>
        </w:rPr>
        <w:t>Kategoriler</w:t>
      </w:r>
      <w:proofErr w:type="spellEnd"/>
    </w:p>
    <w:p w14:paraId="59958014" w14:textId="53732195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056C0E">
        <w:rPr>
          <w:rFonts w:ascii="Times New Roman" w:hAnsi="Times New Roman" w:cs="Times New Roman"/>
          <w:sz w:val="24"/>
          <w:szCs w:val="24"/>
        </w:rPr>
        <w:t>Bolumler</w:t>
      </w:r>
      <w:proofErr w:type="spellEnd"/>
    </w:p>
    <w:p w14:paraId="575F61CC" w14:textId="07010936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056C0E">
        <w:rPr>
          <w:rFonts w:ascii="Times New Roman" w:hAnsi="Times New Roman" w:cs="Times New Roman"/>
          <w:sz w:val="24"/>
          <w:szCs w:val="24"/>
        </w:rPr>
        <w:t>Personeller</w:t>
      </w:r>
      <w:proofErr w:type="spellEnd"/>
    </w:p>
    <w:p w14:paraId="0137A37C" w14:textId="6E484D9F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056C0E">
        <w:rPr>
          <w:rFonts w:ascii="Times New Roman" w:hAnsi="Times New Roman" w:cs="Times New Roman"/>
          <w:sz w:val="24"/>
          <w:szCs w:val="24"/>
        </w:rPr>
        <w:t>Maaslar</w:t>
      </w:r>
      <w:proofErr w:type="spellEnd"/>
    </w:p>
    <w:p w14:paraId="4E876D64" w14:textId="6703EB0C" w:rsidR="004C21DD" w:rsidRDefault="004C21DD" w:rsidP="004C21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056C0E">
        <w:rPr>
          <w:rFonts w:ascii="Times New Roman" w:hAnsi="Times New Roman" w:cs="Times New Roman"/>
          <w:sz w:val="24"/>
          <w:szCs w:val="24"/>
        </w:rPr>
        <w:t>Kullanicilar</w:t>
      </w:r>
      <w:proofErr w:type="spellEnd"/>
    </w:p>
    <w:p w14:paraId="78FAF4DA" w14:textId="7EAE1647" w:rsidR="00E34D7B" w:rsidRDefault="00E34D7B" w:rsidP="004C21DD">
      <w:pPr>
        <w:rPr>
          <w:rFonts w:ascii="Times New Roman" w:hAnsi="Times New Roman" w:cs="Times New Roman"/>
          <w:sz w:val="24"/>
          <w:szCs w:val="24"/>
        </w:rPr>
      </w:pPr>
    </w:p>
    <w:sectPr w:rsidR="00E34D7B" w:rsidSect="00A247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9B6E7" w14:textId="77777777" w:rsidR="008C4EAC" w:rsidRDefault="008C4EAC" w:rsidP="00513208">
      <w:pPr>
        <w:spacing w:after="0" w:line="240" w:lineRule="auto"/>
      </w:pPr>
      <w:r>
        <w:separator/>
      </w:r>
    </w:p>
  </w:endnote>
  <w:endnote w:type="continuationSeparator" w:id="0">
    <w:p w14:paraId="4E9B5F46" w14:textId="77777777" w:rsidR="008C4EAC" w:rsidRDefault="008C4EAC" w:rsidP="00513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BAD791" w14:textId="77777777" w:rsidR="00513208" w:rsidRDefault="005132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5372156"/>
      <w:docPartObj>
        <w:docPartGallery w:val="Page Numbers (Bottom of Page)"/>
        <w:docPartUnique/>
      </w:docPartObj>
    </w:sdtPr>
    <w:sdtContent>
      <w:p w14:paraId="789FCF65" w14:textId="77777777" w:rsidR="00513208" w:rsidRDefault="0051320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7DD7">
          <w:rPr>
            <w:noProof/>
          </w:rPr>
          <w:t>3</w:t>
        </w:r>
        <w:r>
          <w:fldChar w:fldCharType="end"/>
        </w:r>
      </w:p>
    </w:sdtContent>
  </w:sdt>
  <w:p w14:paraId="25E44ACE" w14:textId="77777777" w:rsidR="00513208" w:rsidRDefault="005132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BD5F52" w14:textId="77777777" w:rsidR="00513208" w:rsidRDefault="005132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13C4B" w14:textId="77777777" w:rsidR="008C4EAC" w:rsidRDefault="008C4EAC" w:rsidP="00513208">
      <w:pPr>
        <w:spacing w:after="0" w:line="240" w:lineRule="auto"/>
      </w:pPr>
      <w:r>
        <w:separator/>
      </w:r>
    </w:p>
  </w:footnote>
  <w:footnote w:type="continuationSeparator" w:id="0">
    <w:p w14:paraId="351E589A" w14:textId="77777777" w:rsidR="008C4EAC" w:rsidRDefault="008C4EAC" w:rsidP="005132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89A2B" w14:textId="77777777" w:rsidR="00513208" w:rsidRDefault="005132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802A1" w14:textId="77777777" w:rsidR="00513208" w:rsidRDefault="005132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EB6B9" w14:textId="77777777" w:rsidR="00513208" w:rsidRDefault="005132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MysTAG0uampko6SsGpxcWZ+XkgBYYmtQB4iLscLQAAAA=="/>
  </w:docVars>
  <w:rsids>
    <w:rsidRoot w:val="00526332"/>
    <w:rsid w:val="0001618A"/>
    <w:rsid w:val="0002638E"/>
    <w:rsid w:val="00031A98"/>
    <w:rsid w:val="00034B2A"/>
    <w:rsid w:val="00056C0E"/>
    <w:rsid w:val="000668E5"/>
    <w:rsid w:val="00066F5F"/>
    <w:rsid w:val="00067B7D"/>
    <w:rsid w:val="0007481D"/>
    <w:rsid w:val="0008188D"/>
    <w:rsid w:val="00085A8E"/>
    <w:rsid w:val="00092C9A"/>
    <w:rsid w:val="000A1137"/>
    <w:rsid w:val="000A5006"/>
    <w:rsid w:val="000C6B4F"/>
    <w:rsid w:val="000D3629"/>
    <w:rsid w:val="000F0EBC"/>
    <w:rsid w:val="000F6E75"/>
    <w:rsid w:val="00101475"/>
    <w:rsid w:val="00110D53"/>
    <w:rsid w:val="00112B61"/>
    <w:rsid w:val="00131528"/>
    <w:rsid w:val="001321F8"/>
    <w:rsid w:val="0014111C"/>
    <w:rsid w:val="00157F24"/>
    <w:rsid w:val="00166F25"/>
    <w:rsid w:val="00172F40"/>
    <w:rsid w:val="00187621"/>
    <w:rsid w:val="001C0D5B"/>
    <w:rsid w:val="001E07F9"/>
    <w:rsid w:val="001F7E76"/>
    <w:rsid w:val="002158A8"/>
    <w:rsid w:val="0023708D"/>
    <w:rsid w:val="00265CA9"/>
    <w:rsid w:val="00276E4F"/>
    <w:rsid w:val="002814DC"/>
    <w:rsid w:val="002A2D94"/>
    <w:rsid w:val="002A476D"/>
    <w:rsid w:val="002B575A"/>
    <w:rsid w:val="002B7F9C"/>
    <w:rsid w:val="002C4086"/>
    <w:rsid w:val="002C4FB3"/>
    <w:rsid w:val="003128FB"/>
    <w:rsid w:val="00321DE6"/>
    <w:rsid w:val="00325CD0"/>
    <w:rsid w:val="00330C48"/>
    <w:rsid w:val="00332122"/>
    <w:rsid w:val="00365C73"/>
    <w:rsid w:val="00366EF2"/>
    <w:rsid w:val="00390A24"/>
    <w:rsid w:val="003A77CE"/>
    <w:rsid w:val="003B5DB0"/>
    <w:rsid w:val="003C3FA0"/>
    <w:rsid w:val="003D0A6C"/>
    <w:rsid w:val="003D13E9"/>
    <w:rsid w:val="003E7E16"/>
    <w:rsid w:val="003F0F58"/>
    <w:rsid w:val="00411C38"/>
    <w:rsid w:val="00412C83"/>
    <w:rsid w:val="00416717"/>
    <w:rsid w:val="00420475"/>
    <w:rsid w:val="00436F08"/>
    <w:rsid w:val="00455296"/>
    <w:rsid w:val="00471A70"/>
    <w:rsid w:val="00475E52"/>
    <w:rsid w:val="00477118"/>
    <w:rsid w:val="0048405E"/>
    <w:rsid w:val="004925F5"/>
    <w:rsid w:val="0049464E"/>
    <w:rsid w:val="004C21DD"/>
    <w:rsid w:val="00513208"/>
    <w:rsid w:val="0052570B"/>
    <w:rsid w:val="00526332"/>
    <w:rsid w:val="00541159"/>
    <w:rsid w:val="0054421B"/>
    <w:rsid w:val="00544498"/>
    <w:rsid w:val="00565BA4"/>
    <w:rsid w:val="0058095C"/>
    <w:rsid w:val="005A1FA7"/>
    <w:rsid w:val="005A261A"/>
    <w:rsid w:val="005D4995"/>
    <w:rsid w:val="005E4D4C"/>
    <w:rsid w:val="005E7DD7"/>
    <w:rsid w:val="005F3F77"/>
    <w:rsid w:val="006027A4"/>
    <w:rsid w:val="00602BFA"/>
    <w:rsid w:val="006053F1"/>
    <w:rsid w:val="0061280E"/>
    <w:rsid w:val="006226FD"/>
    <w:rsid w:val="00626CAA"/>
    <w:rsid w:val="00631013"/>
    <w:rsid w:val="00633E88"/>
    <w:rsid w:val="00676EE2"/>
    <w:rsid w:val="006A55ED"/>
    <w:rsid w:val="006B0A53"/>
    <w:rsid w:val="006D5B3C"/>
    <w:rsid w:val="0071233F"/>
    <w:rsid w:val="00713BCA"/>
    <w:rsid w:val="00735481"/>
    <w:rsid w:val="007616D1"/>
    <w:rsid w:val="00766F7E"/>
    <w:rsid w:val="0078383F"/>
    <w:rsid w:val="00790477"/>
    <w:rsid w:val="007B0E5C"/>
    <w:rsid w:val="007B13DF"/>
    <w:rsid w:val="007C3DD2"/>
    <w:rsid w:val="007D39C8"/>
    <w:rsid w:val="007E1BB8"/>
    <w:rsid w:val="007F6026"/>
    <w:rsid w:val="007F71F1"/>
    <w:rsid w:val="008135F4"/>
    <w:rsid w:val="00814AEB"/>
    <w:rsid w:val="008313B7"/>
    <w:rsid w:val="00832D45"/>
    <w:rsid w:val="00833926"/>
    <w:rsid w:val="008600DC"/>
    <w:rsid w:val="00883852"/>
    <w:rsid w:val="00884AD8"/>
    <w:rsid w:val="00884FFE"/>
    <w:rsid w:val="00885533"/>
    <w:rsid w:val="00887527"/>
    <w:rsid w:val="0089638F"/>
    <w:rsid w:val="008C1127"/>
    <w:rsid w:val="008C4EAC"/>
    <w:rsid w:val="008D29C8"/>
    <w:rsid w:val="008D3432"/>
    <w:rsid w:val="008E5DAA"/>
    <w:rsid w:val="008F0AFF"/>
    <w:rsid w:val="008F6254"/>
    <w:rsid w:val="00900B1A"/>
    <w:rsid w:val="00904942"/>
    <w:rsid w:val="00916BA4"/>
    <w:rsid w:val="00917F17"/>
    <w:rsid w:val="00917FAB"/>
    <w:rsid w:val="00933D36"/>
    <w:rsid w:val="009445A2"/>
    <w:rsid w:val="009561F7"/>
    <w:rsid w:val="00957600"/>
    <w:rsid w:val="009616E9"/>
    <w:rsid w:val="009854E5"/>
    <w:rsid w:val="009A1C6D"/>
    <w:rsid w:val="009B5EC6"/>
    <w:rsid w:val="009D0E2C"/>
    <w:rsid w:val="009E7B45"/>
    <w:rsid w:val="009F1B87"/>
    <w:rsid w:val="00A01553"/>
    <w:rsid w:val="00A16335"/>
    <w:rsid w:val="00A24765"/>
    <w:rsid w:val="00A602DA"/>
    <w:rsid w:val="00A64F36"/>
    <w:rsid w:val="00A70943"/>
    <w:rsid w:val="00A70DA8"/>
    <w:rsid w:val="00A90A65"/>
    <w:rsid w:val="00A94007"/>
    <w:rsid w:val="00A94051"/>
    <w:rsid w:val="00AB75AB"/>
    <w:rsid w:val="00AC040D"/>
    <w:rsid w:val="00AC61D9"/>
    <w:rsid w:val="00AF3EAE"/>
    <w:rsid w:val="00B3581D"/>
    <w:rsid w:val="00B3669D"/>
    <w:rsid w:val="00B723E4"/>
    <w:rsid w:val="00B87590"/>
    <w:rsid w:val="00B90410"/>
    <w:rsid w:val="00B92059"/>
    <w:rsid w:val="00B978B7"/>
    <w:rsid w:val="00BB6790"/>
    <w:rsid w:val="00BB7005"/>
    <w:rsid w:val="00BD29BE"/>
    <w:rsid w:val="00BE567D"/>
    <w:rsid w:val="00C028A6"/>
    <w:rsid w:val="00C04D11"/>
    <w:rsid w:val="00C16FC3"/>
    <w:rsid w:val="00C226CF"/>
    <w:rsid w:val="00C23F4C"/>
    <w:rsid w:val="00C60751"/>
    <w:rsid w:val="00C623CE"/>
    <w:rsid w:val="00C72760"/>
    <w:rsid w:val="00C82A7B"/>
    <w:rsid w:val="00C93C6F"/>
    <w:rsid w:val="00CA1B99"/>
    <w:rsid w:val="00CC158E"/>
    <w:rsid w:val="00CD57E2"/>
    <w:rsid w:val="00CE065F"/>
    <w:rsid w:val="00D064CC"/>
    <w:rsid w:val="00D07135"/>
    <w:rsid w:val="00D160D2"/>
    <w:rsid w:val="00D40551"/>
    <w:rsid w:val="00D41808"/>
    <w:rsid w:val="00D41BAB"/>
    <w:rsid w:val="00D440E7"/>
    <w:rsid w:val="00D94623"/>
    <w:rsid w:val="00DA4A21"/>
    <w:rsid w:val="00DB3815"/>
    <w:rsid w:val="00DB3A65"/>
    <w:rsid w:val="00DC1D78"/>
    <w:rsid w:val="00DE5149"/>
    <w:rsid w:val="00DF2786"/>
    <w:rsid w:val="00DF369B"/>
    <w:rsid w:val="00DF63DB"/>
    <w:rsid w:val="00E06DB3"/>
    <w:rsid w:val="00E34D7B"/>
    <w:rsid w:val="00E44D0B"/>
    <w:rsid w:val="00E4689B"/>
    <w:rsid w:val="00E56503"/>
    <w:rsid w:val="00E62615"/>
    <w:rsid w:val="00E86AD8"/>
    <w:rsid w:val="00E94D4B"/>
    <w:rsid w:val="00EA02D5"/>
    <w:rsid w:val="00EA341D"/>
    <w:rsid w:val="00EC0008"/>
    <w:rsid w:val="00EC58F9"/>
    <w:rsid w:val="00ED383B"/>
    <w:rsid w:val="00EF2CA2"/>
    <w:rsid w:val="00F02B5D"/>
    <w:rsid w:val="00F11C2A"/>
    <w:rsid w:val="00F12089"/>
    <w:rsid w:val="00F13A35"/>
    <w:rsid w:val="00F27512"/>
    <w:rsid w:val="00F50F40"/>
    <w:rsid w:val="00F530AB"/>
    <w:rsid w:val="00F54246"/>
    <w:rsid w:val="00F64F38"/>
    <w:rsid w:val="00F655E1"/>
    <w:rsid w:val="00F841C6"/>
    <w:rsid w:val="00FD5B23"/>
    <w:rsid w:val="023E77DC"/>
    <w:rsid w:val="0EF6F4B6"/>
    <w:rsid w:val="17F0CC34"/>
    <w:rsid w:val="1C37A998"/>
    <w:rsid w:val="1EDA2F60"/>
    <w:rsid w:val="23AE3E76"/>
    <w:rsid w:val="26D24ED1"/>
    <w:rsid w:val="27BBCD64"/>
    <w:rsid w:val="31CBD01B"/>
    <w:rsid w:val="39F9C762"/>
    <w:rsid w:val="454167CC"/>
    <w:rsid w:val="4BC0CCB1"/>
    <w:rsid w:val="4C19341E"/>
    <w:rsid w:val="5073C924"/>
    <w:rsid w:val="5B4FBBC5"/>
    <w:rsid w:val="63E20260"/>
    <w:rsid w:val="6675C399"/>
    <w:rsid w:val="6D926EFA"/>
    <w:rsid w:val="6E2DC6DF"/>
    <w:rsid w:val="6EEF92C3"/>
    <w:rsid w:val="72AC3933"/>
    <w:rsid w:val="7C39F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6ABA8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F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Hyperlink">
    <w:name w:val="Hyperlink"/>
    <w:basedOn w:val="DefaultParagraphFont"/>
    <w:uiPriority w:val="99"/>
    <w:unhideWhenUsed/>
    <w:rsid w:val="000F0EB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208"/>
  </w:style>
  <w:style w:type="paragraph" w:styleId="Footer">
    <w:name w:val="footer"/>
    <w:basedOn w:val="Normal"/>
    <w:link w:val="Footer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208"/>
  </w:style>
  <w:style w:type="paragraph" w:styleId="ListParagraph">
    <w:name w:val="List Paragraph"/>
    <w:basedOn w:val="Normal"/>
    <w:uiPriority w:val="34"/>
    <w:qFormat/>
    <w:rsid w:val="00CD57E2"/>
    <w:pPr>
      <w:ind w:left="720"/>
      <w:contextualSpacing/>
    </w:pPr>
    <w:rPr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3CD1BFD4D9E4F92043EC91A4ED422" ma:contentTypeVersion="7" ma:contentTypeDescription="Create a new document." ma:contentTypeScope="" ma:versionID="15a68783754e758b020a0b50ccc98d15">
  <xsd:schema xmlns:xsd="http://www.w3.org/2001/XMLSchema" xmlns:xs="http://www.w3.org/2001/XMLSchema" xmlns:p="http://schemas.microsoft.com/office/2006/metadata/properties" xmlns:ns2="bdd3cf8b-1f6a-4c10-a29d-66c55813ed33" xmlns:ns3="3197d434-bf6e-438c-ac3d-13f26b66a1ad" targetNamespace="http://schemas.microsoft.com/office/2006/metadata/properties" ma:root="true" ma:fieldsID="47ff4a248651467be37565093673904c" ns2:_="" ns3:_="">
    <xsd:import namespace="bdd3cf8b-1f6a-4c10-a29d-66c55813ed33"/>
    <xsd:import namespace="3197d434-bf6e-438c-ac3d-13f26b66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3cf8b-1f6a-4c10-a29d-66c55813e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d434-bf6e-438c-ac3d-13f26b66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9ED8E4-4916-441B-81F6-AB6DD50429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D4B861-0EB3-482F-AC4A-B9E9541B7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3cf8b-1f6a-4c10-a29d-66c55813ed33"/>
    <ds:schemaRef ds:uri="3197d434-bf6e-438c-ac3d-13f26b66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ABE702-91C5-4B28-953C-6AFBE1B59B6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12</Pages>
  <Words>2019</Words>
  <Characters>11514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Yalim Gurbuz</cp:lastModifiedBy>
  <cp:revision>169</cp:revision>
  <cp:lastPrinted>2021-08-02T09:42:00Z</cp:lastPrinted>
  <dcterms:created xsi:type="dcterms:W3CDTF">2020-05-20T07:04:00Z</dcterms:created>
  <dcterms:modified xsi:type="dcterms:W3CDTF">2024-06-06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3CD1BFD4D9E4F92043EC91A4ED422</vt:lpwstr>
  </property>
</Properties>
</file>